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652DE386" w:rsidR="001F5855" w:rsidRPr="0073026F" w:rsidRDefault="00927FD9" w:rsidP="00C924BA">
      <w:pPr>
        <w:pStyle w:val="Heading1"/>
      </w:pPr>
      <w:r>
        <w:t>DriverPass</w:t>
      </w:r>
      <w:r w:rsidR="00B56238" w:rsidRPr="0073026F">
        <w:t xml:space="preserve"> Business Requirements Document</w:t>
      </w:r>
      <w:r w:rsidR="008F277B">
        <w:t xml:space="preserve"> </w:t>
      </w:r>
    </w:p>
    <w:p w14:paraId="691D7D57" w14:textId="77777777" w:rsidR="0073026F" w:rsidRPr="00C924BA" w:rsidRDefault="0073026F" w:rsidP="00C924BA">
      <w:pPr>
        <w:suppressAutoHyphens/>
        <w:spacing w:after="0" w:line="240" w:lineRule="auto"/>
        <w:rPr>
          <w:rFonts w:ascii="Calibri" w:hAnsi="Calibri" w:cs="Calibri"/>
        </w:rPr>
      </w:pPr>
    </w:p>
    <w:p w14:paraId="5C11DE4D" w14:textId="77777777"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5EBA3F94" w14:textId="588CA141" w:rsidR="001F5855" w:rsidRDefault="001549A9"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w:t>
      </w:r>
      <w:r w:rsidR="008C1DC5">
        <w:rPr>
          <w:rFonts w:ascii="Calibri" w:eastAsia="Calibri" w:hAnsi="Calibri" w:cs="Calibri"/>
          <w:color w:val="000000"/>
        </w:rPr>
        <w:t xml:space="preserve"> client is Liam, the</w:t>
      </w:r>
      <w:r>
        <w:rPr>
          <w:rFonts w:ascii="Calibri" w:eastAsia="Calibri" w:hAnsi="Calibri" w:cs="Calibri"/>
          <w:color w:val="000000"/>
        </w:rPr>
        <w:t xml:space="preserve"> owner of DriverPass</w:t>
      </w:r>
      <w:r w:rsidR="008C1DC5">
        <w:rPr>
          <w:rFonts w:ascii="Calibri" w:eastAsia="Calibri" w:hAnsi="Calibri" w:cs="Calibri"/>
          <w:color w:val="000000"/>
        </w:rPr>
        <w:t xml:space="preserve">. Liam </w:t>
      </w:r>
      <w:r>
        <w:rPr>
          <w:rFonts w:ascii="Calibri" w:eastAsia="Calibri" w:hAnsi="Calibri" w:cs="Calibri"/>
          <w:color w:val="000000"/>
        </w:rPr>
        <w:t xml:space="preserve">would like a system to help students pass their driving test at their local DMV. </w:t>
      </w:r>
    </w:p>
    <w:p w14:paraId="77B3B6CD" w14:textId="182B01E8" w:rsidR="001549A9" w:rsidRDefault="001549A9"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Liam would like the system to provide online classes and practice tests.</w:t>
      </w:r>
    </w:p>
    <w:p w14:paraId="44F4D3A2" w14:textId="313B71DD" w:rsidR="001549A9" w:rsidRPr="004D28C8" w:rsidRDefault="001549A9" w:rsidP="00C924BA">
      <w:pPr>
        <w:numPr>
          <w:ilvl w:val="0"/>
          <w:numId w:val="1"/>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system should also be able to provide students with an option to make reservations for in-person training.</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18007A92" w14:textId="5415BBA4" w:rsidR="00E358DC" w:rsidRDefault="001549A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riverPass system aims to train students to pass their driving test because too many people fail it at their local DMV.</w:t>
      </w:r>
    </w:p>
    <w:p w14:paraId="60CC5F7D" w14:textId="4E31AB17" w:rsidR="001549A9" w:rsidRDefault="001549A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riverPass system should provide better driver training than what is currently available.</w:t>
      </w:r>
    </w:p>
    <w:p w14:paraId="3DD39645" w14:textId="519AE05A" w:rsidR="001549A9" w:rsidRDefault="001549A9"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DriverPass students can create an account to make reservations for in-person training, </w:t>
      </w:r>
      <w:r w:rsidR="008C1DC5">
        <w:rPr>
          <w:rFonts w:ascii="Calibri" w:eastAsia="Calibri" w:hAnsi="Calibri" w:cs="Calibri"/>
          <w:color w:val="000000"/>
        </w:rPr>
        <w:t xml:space="preserve">take </w:t>
      </w:r>
      <w:r>
        <w:rPr>
          <w:rFonts w:ascii="Calibri" w:eastAsia="Calibri" w:hAnsi="Calibri" w:cs="Calibri"/>
          <w:color w:val="000000"/>
        </w:rPr>
        <w:t xml:space="preserve">online courses, and </w:t>
      </w:r>
      <w:r w:rsidR="008C1DC5">
        <w:rPr>
          <w:rFonts w:ascii="Calibri" w:eastAsia="Calibri" w:hAnsi="Calibri" w:cs="Calibri"/>
          <w:color w:val="000000"/>
        </w:rPr>
        <w:t xml:space="preserve">try </w:t>
      </w:r>
      <w:r>
        <w:rPr>
          <w:rFonts w:ascii="Calibri" w:eastAsia="Calibri" w:hAnsi="Calibri" w:cs="Calibri"/>
          <w:color w:val="000000"/>
        </w:rPr>
        <w:t>practice tests.</w:t>
      </w:r>
    </w:p>
    <w:p w14:paraId="14056411" w14:textId="0A2163FF" w:rsidR="008C1DC5" w:rsidRPr="004D28C8" w:rsidRDefault="008C1DC5" w:rsidP="00E358DC">
      <w:pPr>
        <w:numPr>
          <w:ilvl w:val="0"/>
          <w:numId w:val="6"/>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riverPass system should provide the tools necessary to both students and teachers to prepare students to pass the driving test.</w:t>
      </w:r>
    </w:p>
    <w:p w14:paraId="656AE204" w14:textId="77777777" w:rsidR="001F5855" w:rsidRPr="0073026F" w:rsidRDefault="001F5855" w:rsidP="00927DCE">
      <w:pPr>
        <w:suppressAutoHyphens/>
        <w:spacing w:after="240" w:line="240" w:lineRule="auto"/>
        <w:rPr>
          <w:rFonts w:ascii="Calibri" w:hAnsi="Calibri" w:cs="Calibri"/>
        </w:rPr>
      </w:pPr>
    </w:p>
    <w:p w14:paraId="506DAF62" w14:textId="77777777" w:rsidR="001F5855" w:rsidRPr="0073026F" w:rsidRDefault="00B56238" w:rsidP="00C924BA">
      <w:pPr>
        <w:pStyle w:val="Heading3"/>
        <w:keepNext w:val="0"/>
        <w:keepLines w:val="0"/>
        <w:suppressAutoHyphens/>
      </w:pPr>
      <w:r w:rsidRPr="0073026F">
        <w:t>Objectives and Goals</w:t>
      </w:r>
    </w:p>
    <w:p w14:paraId="791D56B4" w14:textId="62C38571" w:rsidR="008C1DC5" w:rsidRDefault="008C1DC5" w:rsidP="008C1DC5">
      <w:pPr>
        <w:pStyle w:val="ListParagraph"/>
        <w:numPr>
          <w:ilvl w:val="0"/>
          <w:numId w:val="11"/>
        </w:numPr>
        <w:suppressAutoHyphens/>
        <w:spacing w:after="0" w:line="240" w:lineRule="auto"/>
        <w:rPr>
          <w:rFonts w:ascii="Calibri" w:hAnsi="Calibri" w:cs="Calibri"/>
          <w:iCs/>
        </w:rPr>
      </w:pPr>
      <w:r>
        <w:rPr>
          <w:rFonts w:ascii="Calibri" w:hAnsi="Calibri" w:cs="Calibri"/>
          <w:iCs/>
        </w:rPr>
        <w:t>The DriverPass system should be a web-based application.</w:t>
      </w:r>
    </w:p>
    <w:p w14:paraId="2A625196" w14:textId="77777777" w:rsidR="008C1DC5" w:rsidRDefault="008C1DC5" w:rsidP="008C1DC5">
      <w:pPr>
        <w:pStyle w:val="ListParagraph"/>
        <w:numPr>
          <w:ilvl w:val="0"/>
          <w:numId w:val="11"/>
        </w:numPr>
        <w:suppressAutoHyphens/>
        <w:spacing w:after="0" w:line="240" w:lineRule="auto"/>
        <w:rPr>
          <w:rFonts w:ascii="Calibri" w:hAnsi="Calibri" w:cs="Calibri"/>
          <w:iCs/>
        </w:rPr>
      </w:pPr>
      <w:r>
        <w:rPr>
          <w:rFonts w:ascii="Calibri" w:hAnsi="Calibri" w:cs="Calibri"/>
          <w:iCs/>
        </w:rPr>
        <w:t>Utilize cloud services for security and backup.</w:t>
      </w:r>
    </w:p>
    <w:p w14:paraId="77871BAA" w14:textId="01E31ACB" w:rsidR="008C1DC5" w:rsidRDefault="008C1DC5" w:rsidP="008C1DC5">
      <w:pPr>
        <w:pStyle w:val="ListParagraph"/>
        <w:numPr>
          <w:ilvl w:val="0"/>
          <w:numId w:val="11"/>
        </w:numPr>
        <w:suppressAutoHyphens/>
        <w:spacing w:after="0" w:line="240" w:lineRule="auto"/>
        <w:rPr>
          <w:rFonts w:ascii="Calibri" w:hAnsi="Calibri" w:cs="Calibri"/>
          <w:iCs/>
        </w:rPr>
      </w:pPr>
      <w:r>
        <w:rPr>
          <w:rFonts w:ascii="Calibri" w:hAnsi="Calibri" w:cs="Calibri"/>
          <w:iCs/>
        </w:rPr>
        <w:t xml:space="preserve">Minimize technical problems. </w:t>
      </w:r>
    </w:p>
    <w:p w14:paraId="00878FF4" w14:textId="4336A7EF" w:rsidR="008C1DC5" w:rsidRDefault="008C1DC5" w:rsidP="008C1DC5">
      <w:pPr>
        <w:pStyle w:val="ListParagraph"/>
        <w:numPr>
          <w:ilvl w:val="0"/>
          <w:numId w:val="11"/>
        </w:numPr>
        <w:suppressAutoHyphens/>
        <w:spacing w:after="0" w:line="240" w:lineRule="auto"/>
        <w:rPr>
          <w:rFonts w:ascii="Calibri" w:hAnsi="Calibri" w:cs="Calibri"/>
          <w:iCs/>
        </w:rPr>
      </w:pPr>
      <w:r>
        <w:rPr>
          <w:rFonts w:ascii="Calibri" w:hAnsi="Calibri" w:cs="Calibri"/>
          <w:iCs/>
        </w:rPr>
        <w:t xml:space="preserve">Automatically reset forgotten passwords when requested by </w:t>
      </w:r>
      <w:r w:rsidR="006E2EFD">
        <w:rPr>
          <w:rFonts w:ascii="Calibri" w:hAnsi="Calibri" w:cs="Calibri"/>
          <w:iCs/>
        </w:rPr>
        <w:t xml:space="preserve">a </w:t>
      </w:r>
      <w:r>
        <w:rPr>
          <w:rFonts w:ascii="Calibri" w:hAnsi="Calibri" w:cs="Calibri"/>
          <w:iCs/>
        </w:rPr>
        <w:t xml:space="preserve">user. </w:t>
      </w:r>
    </w:p>
    <w:p w14:paraId="6766AF56" w14:textId="409C426F" w:rsidR="008C1DC5" w:rsidRDefault="008C1DC5" w:rsidP="008C1DC5">
      <w:pPr>
        <w:pStyle w:val="ListParagraph"/>
        <w:numPr>
          <w:ilvl w:val="0"/>
          <w:numId w:val="11"/>
        </w:numPr>
        <w:suppressAutoHyphens/>
        <w:spacing w:after="0" w:line="240" w:lineRule="auto"/>
        <w:rPr>
          <w:rFonts w:ascii="Calibri" w:hAnsi="Calibri" w:cs="Calibri"/>
          <w:iCs/>
        </w:rPr>
      </w:pPr>
      <w:r>
        <w:rPr>
          <w:rFonts w:ascii="Calibri" w:hAnsi="Calibri" w:cs="Calibri"/>
          <w:iCs/>
        </w:rPr>
        <w:t xml:space="preserve">Receive updates from DMV for changes in policies, rules, or test questions. </w:t>
      </w:r>
    </w:p>
    <w:p w14:paraId="45AD7D6E" w14:textId="2A1114EC" w:rsidR="008C1DC5" w:rsidRPr="008C1DC5" w:rsidRDefault="008C1DC5" w:rsidP="008C1DC5">
      <w:pPr>
        <w:pStyle w:val="ListParagraph"/>
        <w:numPr>
          <w:ilvl w:val="0"/>
          <w:numId w:val="11"/>
        </w:numPr>
        <w:suppressAutoHyphens/>
        <w:spacing w:after="0" w:line="240" w:lineRule="auto"/>
        <w:rPr>
          <w:rFonts w:ascii="Calibri" w:hAnsi="Calibri" w:cs="Calibri"/>
          <w:iCs/>
        </w:rPr>
      </w:pPr>
      <w:r>
        <w:rPr>
          <w:rFonts w:ascii="Calibri" w:hAnsi="Calibri" w:cs="Calibri"/>
          <w:iCs/>
        </w:rPr>
        <w:t xml:space="preserve">DriverPass contact page. </w:t>
      </w:r>
    </w:p>
    <w:p w14:paraId="0845C1DF" w14:textId="531640C8" w:rsidR="001F5855" w:rsidRDefault="008C1DC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riverPass system will provide teachers and drivers with the following functions:</w:t>
      </w:r>
    </w:p>
    <w:p w14:paraId="17C00E01" w14:textId="0F053D80" w:rsidR="008C1DC5" w:rsidRDefault="008C1DC5" w:rsidP="008C1DC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 Profile Page (</w:t>
      </w:r>
      <w:r w:rsidRPr="008C1DC5">
        <w:rPr>
          <w:rFonts w:ascii="Calibri" w:eastAsia="Calibri" w:hAnsi="Calibri" w:cs="Calibri"/>
          <w:i/>
          <w:iCs/>
          <w:color w:val="000000"/>
        </w:rPr>
        <w:t>see attached</w:t>
      </w:r>
      <w:r>
        <w:rPr>
          <w:rFonts w:ascii="Calibri" w:eastAsia="Calibri" w:hAnsi="Calibri" w:cs="Calibri"/>
          <w:color w:val="000000"/>
        </w:rPr>
        <w:t>)</w:t>
      </w:r>
    </w:p>
    <w:p w14:paraId="11B383BC" w14:textId="62A57035" w:rsidR="008C1DC5" w:rsidRDefault="008C1DC5" w:rsidP="008C1DC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rack student progress</w:t>
      </w:r>
    </w:p>
    <w:p w14:paraId="7FCE810C" w14:textId="7C54A2D3" w:rsidR="008C1DC5" w:rsidRDefault="008C1DC5" w:rsidP="008C1DC5">
      <w:pPr>
        <w:numPr>
          <w:ilvl w:val="2"/>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est name</w:t>
      </w:r>
    </w:p>
    <w:p w14:paraId="55F763E0" w14:textId="31CF240C" w:rsidR="008C1DC5" w:rsidRDefault="008C1DC5" w:rsidP="008C1DC5">
      <w:pPr>
        <w:numPr>
          <w:ilvl w:val="2"/>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ime taken</w:t>
      </w:r>
    </w:p>
    <w:p w14:paraId="72A6A4C4" w14:textId="38016242" w:rsidR="008C1DC5" w:rsidRDefault="008C1DC5" w:rsidP="008C1DC5">
      <w:pPr>
        <w:numPr>
          <w:ilvl w:val="2"/>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core</w:t>
      </w:r>
    </w:p>
    <w:p w14:paraId="28235040" w14:textId="6D190E5E" w:rsidR="008C1DC5" w:rsidRDefault="008C1DC5" w:rsidP="008C1DC5">
      <w:pPr>
        <w:numPr>
          <w:ilvl w:val="2"/>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atus – Not taken, in</w:t>
      </w:r>
      <w:r w:rsidR="006E2EFD">
        <w:rPr>
          <w:rFonts w:ascii="Calibri" w:eastAsia="Calibri" w:hAnsi="Calibri" w:cs="Calibri"/>
          <w:color w:val="000000"/>
        </w:rPr>
        <w:t xml:space="preserve"> </w:t>
      </w:r>
      <w:r>
        <w:rPr>
          <w:rFonts w:ascii="Calibri" w:eastAsia="Calibri" w:hAnsi="Calibri" w:cs="Calibri"/>
          <w:color w:val="000000"/>
        </w:rPr>
        <w:t>progress, failed, passed</w:t>
      </w:r>
    </w:p>
    <w:p w14:paraId="16299610" w14:textId="3671319D" w:rsidR="008C1DC5" w:rsidRDefault="008C1DC5" w:rsidP="008C1DC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 notes (</w:t>
      </w:r>
      <w:r w:rsidRPr="008C1DC5">
        <w:rPr>
          <w:rFonts w:ascii="Calibri" w:eastAsia="Calibri" w:hAnsi="Calibri" w:cs="Calibri"/>
          <w:i/>
          <w:iCs/>
          <w:color w:val="000000"/>
        </w:rPr>
        <w:t>see attached</w:t>
      </w:r>
      <w:r>
        <w:rPr>
          <w:rFonts w:ascii="Calibri" w:eastAsia="Calibri" w:hAnsi="Calibri" w:cs="Calibri"/>
          <w:color w:val="000000"/>
        </w:rPr>
        <w:t>)</w:t>
      </w:r>
    </w:p>
    <w:p w14:paraId="208AFC7E" w14:textId="77777777" w:rsidR="008C1DC5" w:rsidRDefault="008C1DC5" w:rsidP="008C1DC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0345E70E" w14:textId="083F3909" w:rsidR="008C1DC5" w:rsidRDefault="008C1DC5" w:rsidP="00E358DC">
      <w:pPr>
        <w:numPr>
          <w:ilvl w:val="0"/>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riverPass system will provide students with the following functions:</w:t>
      </w:r>
    </w:p>
    <w:p w14:paraId="7C7BB72D" w14:textId="6B4C77E1" w:rsidR="008C1DC5" w:rsidRDefault="008C1DC5" w:rsidP="008C1DC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gister an account</w:t>
      </w:r>
    </w:p>
    <w:p w14:paraId="6F9FD4AB" w14:textId="51527F88" w:rsidR="008C1DC5" w:rsidRDefault="008C1DC5" w:rsidP="008C1DC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Online courses</w:t>
      </w:r>
    </w:p>
    <w:p w14:paraId="64F365E3" w14:textId="6136831F" w:rsidR="008C1DC5" w:rsidRDefault="008C1DC5" w:rsidP="008C1DC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ractice exams</w:t>
      </w:r>
    </w:p>
    <w:p w14:paraId="03511FD8" w14:textId="2F892C60" w:rsidR="008C1DC5" w:rsidRDefault="008C1DC5" w:rsidP="008C1DC5">
      <w:pPr>
        <w:numPr>
          <w:ilvl w:val="1"/>
          <w:numId w:val="5"/>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rve in-person training</w:t>
      </w:r>
    </w:p>
    <w:p w14:paraId="3C783EA2" w14:textId="6C07ABEF" w:rsidR="008C1DC5" w:rsidRDefault="008C1DC5" w:rsidP="008C1DC5">
      <w:pPr>
        <w:pBdr>
          <w:top w:val="nil"/>
          <w:left w:val="nil"/>
          <w:bottom w:val="nil"/>
          <w:right w:val="nil"/>
          <w:between w:val="nil"/>
        </w:pBdr>
        <w:suppressAutoHyphens/>
        <w:spacing w:after="0" w:line="240" w:lineRule="auto"/>
        <w:rPr>
          <w:rFonts w:ascii="Calibri" w:eastAsia="Calibri" w:hAnsi="Calibri" w:cs="Calibri"/>
          <w:color w:val="000000"/>
        </w:rPr>
      </w:pPr>
    </w:p>
    <w:p w14:paraId="045F5B2F" w14:textId="4942ECAB" w:rsidR="008C1DC5" w:rsidRPr="008C1DC5" w:rsidRDefault="008C1DC5" w:rsidP="008C1DC5">
      <w:pPr>
        <w:pStyle w:val="ListParagraph"/>
        <w:numPr>
          <w:ilvl w:val="0"/>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he DriverPass system will provide all employees with the following functions:</w:t>
      </w:r>
    </w:p>
    <w:p w14:paraId="7078CBE7" w14:textId="3A3429AC" w:rsidR="008C1DC5" w:rsidRDefault="008C1DC5" w:rsidP="008C1DC5">
      <w:pPr>
        <w:pStyle w:val="ListParagraph"/>
        <w:numPr>
          <w:ilvl w:val="1"/>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reate, Modify, and Cancel reservations for in-person training.</w:t>
      </w:r>
    </w:p>
    <w:p w14:paraId="7E2F72AA" w14:textId="51B5200F" w:rsidR="008C1DC5" w:rsidRDefault="008C1DC5" w:rsidP="008C1DC5">
      <w:pPr>
        <w:pStyle w:val="ListParagraph"/>
        <w:numPr>
          <w:ilvl w:val="2"/>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Package One: Six hours in a car with a trainer.</w:t>
      </w:r>
    </w:p>
    <w:p w14:paraId="2C9BB8D7" w14:textId="28C3D773" w:rsidR="008C1DC5" w:rsidRDefault="008C1DC5" w:rsidP="008C1DC5">
      <w:pPr>
        <w:pStyle w:val="ListParagraph"/>
        <w:numPr>
          <w:ilvl w:val="2"/>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Package Two: Eight hours in a car with a trainer and an in-person DMV rules and policies lesson.</w:t>
      </w:r>
    </w:p>
    <w:p w14:paraId="7C2D0FB8" w14:textId="0AC03E11" w:rsidR="008C1DC5" w:rsidRPr="008C1DC5" w:rsidRDefault="008C1DC5" w:rsidP="008C1DC5">
      <w:pPr>
        <w:pStyle w:val="ListParagraph"/>
        <w:numPr>
          <w:ilvl w:val="2"/>
          <w:numId w:val="7"/>
        </w:numPr>
        <w:pBdr>
          <w:top w:val="nil"/>
          <w:left w:val="nil"/>
          <w:bottom w:val="nil"/>
          <w:right w:val="nil"/>
          <w:between w:val="nil"/>
        </w:pBdr>
        <w:suppressAutoHyphens/>
        <w:spacing w:after="0" w:line="240" w:lineRule="auto"/>
        <w:rPr>
          <w:rFonts w:ascii="Calibri" w:eastAsia="Calibri" w:hAnsi="Calibri" w:cs="Calibri"/>
          <w:color w:val="000000"/>
        </w:rPr>
      </w:pPr>
      <w:r w:rsidRPr="008C1DC5">
        <w:rPr>
          <w:rFonts w:ascii="Calibri" w:eastAsia="Calibri" w:hAnsi="Calibri" w:cs="Calibri"/>
          <w:color w:val="000000"/>
        </w:rPr>
        <w:t xml:space="preserve">Package Three: Twelve hours in a car with a trainer, </w:t>
      </w:r>
      <w:r>
        <w:rPr>
          <w:rFonts w:ascii="Calibri" w:eastAsia="Calibri" w:hAnsi="Calibri" w:cs="Calibri"/>
          <w:color w:val="000000"/>
        </w:rPr>
        <w:t xml:space="preserve">an in-person DMV rules and policies lesson, </w:t>
      </w:r>
      <w:r w:rsidRPr="008C1DC5">
        <w:rPr>
          <w:rFonts w:ascii="Calibri" w:eastAsia="Calibri" w:hAnsi="Calibri" w:cs="Calibri"/>
          <w:color w:val="000000"/>
        </w:rPr>
        <w:t>plus access to</w:t>
      </w:r>
      <w:r>
        <w:rPr>
          <w:rFonts w:ascii="Calibri" w:eastAsia="Calibri" w:hAnsi="Calibri" w:cs="Calibri"/>
          <w:color w:val="000000"/>
        </w:rPr>
        <w:t xml:space="preserve"> </w:t>
      </w:r>
      <w:r w:rsidR="006E2EFD">
        <w:rPr>
          <w:rFonts w:ascii="Calibri" w:eastAsia="Calibri" w:hAnsi="Calibri" w:cs="Calibri"/>
          <w:color w:val="000000"/>
        </w:rPr>
        <w:t xml:space="preserve">the </w:t>
      </w:r>
      <w:r>
        <w:rPr>
          <w:rFonts w:ascii="Calibri" w:eastAsia="Calibri" w:hAnsi="Calibri" w:cs="Calibri"/>
          <w:color w:val="000000"/>
        </w:rPr>
        <w:t>online program.</w:t>
      </w:r>
    </w:p>
    <w:p w14:paraId="0181ED49" w14:textId="77777777" w:rsidR="008C1DC5" w:rsidRDefault="008C1DC5" w:rsidP="008C1DC5">
      <w:pPr>
        <w:pStyle w:val="ListParagraph"/>
        <w:pBdr>
          <w:top w:val="nil"/>
          <w:left w:val="nil"/>
          <w:bottom w:val="nil"/>
          <w:right w:val="nil"/>
          <w:between w:val="nil"/>
        </w:pBdr>
        <w:suppressAutoHyphens/>
        <w:spacing w:after="0" w:line="240" w:lineRule="auto"/>
        <w:ind w:left="1440"/>
        <w:rPr>
          <w:rFonts w:ascii="Calibri" w:eastAsia="Calibri" w:hAnsi="Calibri" w:cs="Calibri"/>
          <w:color w:val="000000"/>
        </w:rPr>
      </w:pPr>
    </w:p>
    <w:p w14:paraId="16F3041C" w14:textId="7767D26B" w:rsidR="008C1DC5" w:rsidRDefault="008C1DC5" w:rsidP="008C1DC5">
      <w:pPr>
        <w:pStyle w:val="ListParagraph"/>
        <w:numPr>
          <w:ilvl w:val="1"/>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Reservation forms</w:t>
      </w:r>
    </w:p>
    <w:p w14:paraId="1A7CBA70" w14:textId="77777777" w:rsidR="008C1DC5" w:rsidRDefault="008C1DC5" w:rsidP="008C1DC5">
      <w:pPr>
        <w:pStyle w:val="ListParagraph"/>
        <w:numPr>
          <w:ilvl w:val="2"/>
          <w:numId w:val="7"/>
        </w:numPr>
      </w:pPr>
      <w:r>
        <w:t>First name</w:t>
      </w:r>
    </w:p>
    <w:p w14:paraId="3E090A44" w14:textId="77777777" w:rsidR="008C1DC5" w:rsidRDefault="008C1DC5" w:rsidP="008C1DC5">
      <w:pPr>
        <w:pStyle w:val="ListParagraph"/>
        <w:numPr>
          <w:ilvl w:val="2"/>
          <w:numId w:val="7"/>
        </w:numPr>
      </w:pPr>
      <w:r>
        <w:t>Last name</w:t>
      </w:r>
    </w:p>
    <w:p w14:paraId="7BDBB9A7" w14:textId="77777777" w:rsidR="008C1DC5" w:rsidRDefault="008C1DC5" w:rsidP="008C1DC5">
      <w:pPr>
        <w:pStyle w:val="ListParagraph"/>
        <w:numPr>
          <w:ilvl w:val="2"/>
          <w:numId w:val="7"/>
        </w:numPr>
      </w:pPr>
      <w:r>
        <w:t>Address</w:t>
      </w:r>
    </w:p>
    <w:p w14:paraId="376E2B89" w14:textId="77777777" w:rsidR="008C1DC5" w:rsidRDefault="008C1DC5" w:rsidP="008C1DC5">
      <w:pPr>
        <w:pStyle w:val="ListParagraph"/>
        <w:numPr>
          <w:ilvl w:val="2"/>
          <w:numId w:val="7"/>
        </w:numPr>
      </w:pPr>
      <w:r>
        <w:t>Phone number</w:t>
      </w:r>
    </w:p>
    <w:p w14:paraId="188907F4" w14:textId="77777777" w:rsidR="008C1DC5" w:rsidRDefault="008C1DC5" w:rsidP="008C1DC5">
      <w:pPr>
        <w:pStyle w:val="ListParagraph"/>
        <w:numPr>
          <w:ilvl w:val="2"/>
          <w:numId w:val="7"/>
        </w:numPr>
      </w:pPr>
      <w:r>
        <w:t>State</w:t>
      </w:r>
    </w:p>
    <w:p w14:paraId="5C02E5AB" w14:textId="65FC275E" w:rsidR="008C1DC5" w:rsidRDefault="008C1DC5" w:rsidP="008C1DC5">
      <w:pPr>
        <w:pStyle w:val="ListParagraph"/>
        <w:numPr>
          <w:ilvl w:val="2"/>
          <w:numId w:val="7"/>
        </w:numPr>
      </w:pPr>
      <w:r>
        <w:t>Credit card number</w:t>
      </w:r>
    </w:p>
    <w:p w14:paraId="7631BCA4" w14:textId="2A44FD40" w:rsidR="008C1DC5" w:rsidRDefault="008C1DC5" w:rsidP="008C1DC5">
      <w:pPr>
        <w:pStyle w:val="ListParagraph"/>
        <w:numPr>
          <w:ilvl w:val="2"/>
          <w:numId w:val="7"/>
        </w:numPr>
      </w:pPr>
      <w:r>
        <w:t>Expiration date</w:t>
      </w:r>
    </w:p>
    <w:p w14:paraId="6D1ED284" w14:textId="77777777" w:rsidR="008C1DC5" w:rsidRDefault="008C1DC5" w:rsidP="008C1DC5">
      <w:pPr>
        <w:pStyle w:val="ListParagraph"/>
        <w:numPr>
          <w:ilvl w:val="2"/>
          <w:numId w:val="7"/>
        </w:numPr>
      </w:pPr>
      <w:r>
        <w:t>Security code</w:t>
      </w:r>
    </w:p>
    <w:p w14:paraId="527F045E" w14:textId="5539EA6B" w:rsidR="008C1DC5" w:rsidRDefault="008C1DC5" w:rsidP="008C1DC5">
      <w:pPr>
        <w:pStyle w:val="ListParagraph"/>
        <w:numPr>
          <w:ilvl w:val="2"/>
          <w:numId w:val="7"/>
        </w:numPr>
      </w:pPr>
      <w:r>
        <w:t>Pickup/drop-off location</w:t>
      </w:r>
    </w:p>
    <w:p w14:paraId="29E30023" w14:textId="77777777" w:rsidR="008C1DC5" w:rsidRDefault="008C1DC5" w:rsidP="008C1DC5">
      <w:pPr>
        <w:pStyle w:val="ListParagraph"/>
        <w:ind w:left="2160"/>
      </w:pPr>
    </w:p>
    <w:p w14:paraId="0D0F681F" w14:textId="77777777" w:rsidR="008C1DC5" w:rsidRDefault="008C1DC5" w:rsidP="008C1DC5">
      <w:pPr>
        <w:pStyle w:val="ListParagraph"/>
        <w:numPr>
          <w:ilvl w:val="1"/>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rack appointments identify:</w:t>
      </w:r>
    </w:p>
    <w:p w14:paraId="231A1B45" w14:textId="77777777" w:rsidR="008C1DC5" w:rsidRDefault="008C1DC5" w:rsidP="008C1DC5">
      <w:pPr>
        <w:pStyle w:val="ListParagraph"/>
        <w:numPr>
          <w:ilvl w:val="2"/>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Driver</w:t>
      </w:r>
    </w:p>
    <w:p w14:paraId="3B94EDC6" w14:textId="77777777" w:rsidR="008C1DC5" w:rsidRDefault="008C1DC5" w:rsidP="008C1DC5">
      <w:pPr>
        <w:pStyle w:val="ListParagraph"/>
        <w:numPr>
          <w:ilvl w:val="2"/>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tudent</w:t>
      </w:r>
    </w:p>
    <w:p w14:paraId="5B729840" w14:textId="77777777" w:rsidR="008C1DC5" w:rsidRDefault="008C1DC5" w:rsidP="008C1DC5">
      <w:pPr>
        <w:pStyle w:val="ListParagraph"/>
        <w:numPr>
          <w:ilvl w:val="2"/>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Time</w:t>
      </w:r>
    </w:p>
    <w:p w14:paraId="5647A87D" w14:textId="77777777" w:rsidR="008C1DC5" w:rsidRDefault="008C1DC5" w:rsidP="008C1DC5">
      <w:pPr>
        <w:pStyle w:val="ListParagraph"/>
        <w:numPr>
          <w:ilvl w:val="2"/>
          <w:numId w:val="7"/>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Car</w:t>
      </w:r>
    </w:p>
    <w:p w14:paraId="7E268FF1" w14:textId="77777777" w:rsidR="008C1DC5" w:rsidRDefault="008C1DC5" w:rsidP="008C1DC5">
      <w:pPr>
        <w:pStyle w:val="ListParagraph"/>
        <w:ind w:left="2160"/>
      </w:pPr>
    </w:p>
    <w:p w14:paraId="62C96DBE" w14:textId="6546F0E0" w:rsidR="008C1DC5" w:rsidRDefault="008C1DC5" w:rsidP="008C1DC5">
      <w:pPr>
        <w:pStyle w:val="ListParagraph"/>
        <w:numPr>
          <w:ilvl w:val="0"/>
          <w:numId w:val="7"/>
        </w:numPr>
      </w:pPr>
      <w:r>
        <w:t>The DriverPass system will provide IT and Owner with the following functions:</w:t>
      </w:r>
    </w:p>
    <w:p w14:paraId="00340FFB" w14:textId="3838F840" w:rsidR="008C1DC5" w:rsidRDefault="008C1DC5" w:rsidP="008C1DC5">
      <w:pPr>
        <w:pStyle w:val="ListParagraph"/>
        <w:numPr>
          <w:ilvl w:val="1"/>
          <w:numId w:val="7"/>
        </w:numPr>
      </w:pPr>
      <w:r>
        <w:t xml:space="preserve">Track changes and updates to information </w:t>
      </w:r>
    </w:p>
    <w:p w14:paraId="6855BFFC" w14:textId="77777777" w:rsidR="008C1DC5" w:rsidRPr="00CD2E59" w:rsidRDefault="008C1DC5" w:rsidP="008C1DC5">
      <w:pPr>
        <w:pStyle w:val="ListParagraph"/>
        <w:numPr>
          <w:ilvl w:val="2"/>
          <w:numId w:val="7"/>
        </w:numPr>
      </w:pPr>
      <w:r w:rsidRPr="00CD2E59">
        <w:rPr>
          <w:highlight w:val="darkCyan"/>
        </w:rPr>
        <w:t>Who made a reservation?</w:t>
      </w:r>
    </w:p>
    <w:p w14:paraId="3CB32268" w14:textId="10EA0508" w:rsidR="008C1DC5" w:rsidRPr="00CD2E59" w:rsidRDefault="008C1DC5" w:rsidP="008C1DC5">
      <w:pPr>
        <w:pStyle w:val="ListParagraph"/>
        <w:numPr>
          <w:ilvl w:val="2"/>
          <w:numId w:val="7"/>
        </w:numPr>
      </w:pPr>
      <w:r w:rsidRPr="00CD2E59">
        <w:rPr>
          <w:highlight w:val="darkCyan"/>
        </w:rPr>
        <w:t xml:space="preserve">Who canceled </w:t>
      </w:r>
      <w:r w:rsidR="006E2EFD">
        <w:rPr>
          <w:highlight w:val="darkCyan"/>
        </w:rPr>
        <w:t xml:space="preserve">the </w:t>
      </w:r>
      <w:r w:rsidRPr="00CD2E59">
        <w:rPr>
          <w:highlight w:val="darkCyan"/>
        </w:rPr>
        <w:t>reservation?</w:t>
      </w:r>
    </w:p>
    <w:p w14:paraId="3F3BBB4F" w14:textId="77777777" w:rsidR="008C1DC5" w:rsidRPr="00CD2E59" w:rsidRDefault="008C1DC5" w:rsidP="008C1DC5">
      <w:pPr>
        <w:pStyle w:val="ListParagraph"/>
        <w:numPr>
          <w:ilvl w:val="2"/>
          <w:numId w:val="7"/>
        </w:numPr>
      </w:pPr>
      <w:r w:rsidRPr="00CD2E59">
        <w:rPr>
          <w:highlight w:val="darkCyan"/>
        </w:rPr>
        <w:t>Who modified a reservation?</w:t>
      </w:r>
    </w:p>
    <w:p w14:paraId="3F0D39F2" w14:textId="77777777" w:rsidR="008C1DC5" w:rsidRDefault="008C1DC5" w:rsidP="008C1DC5">
      <w:pPr>
        <w:pStyle w:val="ListParagraph"/>
        <w:ind w:left="1440"/>
      </w:pPr>
    </w:p>
    <w:p w14:paraId="03544315" w14:textId="6C5C58A8" w:rsidR="008C1DC5" w:rsidRDefault="008C1DC5" w:rsidP="008C1DC5">
      <w:pPr>
        <w:pStyle w:val="ListParagraph"/>
        <w:numPr>
          <w:ilvl w:val="1"/>
          <w:numId w:val="7"/>
        </w:numPr>
      </w:pPr>
      <w:r>
        <w:t>Print activity reports.</w:t>
      </w:r>
    </w:p>
    <w:p w14:paraId="2DC20457" w14:textId="551E6973" w:rsidR="008C1DC5" w:rsidRDefault="008C1DC5" w:rsidP="008C1DC5">
      <w:pPr>
        <w:pStyle w:val="ListParagraph"/>
        <w:numPr>
          <w:ilvl w:val="1"/>
          <w:numId w:val="7"/>
        </w:numPr>
      </w:pPr>
      <w:r>
        <w:t>Disable a package</w:t>
      </w:r>
      <w:r w:rsidR="006E2EFD">
        <w:t xml:space="preserve"> if not available or offered</w:t>
      </w:r>
      <w:r>
        <w:t>.</w:t>
      </w:r>
    </w:p>
    <w:p w14:paraId="1649E1C2" w14:textId="77777777" w:rsidR="008C1DC5" w:rsidRDefault="008C1DC5" w:rsidP="008C1DC5">
      <w:pPr>
        <w:pStyle w:val="ListParagraph"/>
        <w:ind w:left="1440"/>
      </w:pPr>
    </w:p>
    <w:p w14:paraId="038735D1" w14:textId="5B6B6CB8" w:rsidR="008C1DC5" w:rsidRDefault="008C1DC5" w:rsidP="008C1DC5">
      <w:pPr>
        <w:pStyle w:val="ListParagraph"/>
        <w:numPr>
          <w:ilvl w:val="0"/>
          <w:numId w:val="7"/>
        </w:numPr>
      </w:pPr>
      <w:r>
        <w:t xml:space="preserve">The DriverPass system will provide the </w:t>
      </w:r>
      <w:r w:rsidR="006E2EFD">
        <w:t>o</w:t>
      </w:r>
      <w:r>
        <w:t>wner with the following functions:</w:t>
      </w:r>
    </w:p>
    <w:p w14:paraId="2F92B3EC" w14:textId="49E2E371" w:rsidR="008C1DC5" w:rsidRDefault="008C1DC5" w:rsidP="008C1DC5">
      <w:pPr>
        <w:pStyle w:val="ListParagraph"/>
        <w:numPr>
          <w:ilvl w:val="1"/>
          <w:numId w:val="7"/>
        </w:numPr>
      </w:pPr>
      <w:r>
        <w:t>Access data and reports offline from personal computer</w:t>
      </w:r>
      <w:r w:rsidR="006E2EFD">
        <w:t>s</w:t>
      </w:r>
      <w:r>
        <w:t xml:space="preserve"> and phone</w:t>
      </w:r>
      <w:r w:rsidR="006E2EFD">
        <w:t>s</w:t>
      </w:r>
      <w:r>
        <w:t>.</w:t>
      </w:r>
    </w:p>
    <w:p w14:paraId="2EA916C3" w14:textId="6774597E" w:rsidR="008C1DC5" w:rsidRDefault="008C1DC5" w:rsidP="008C1DC5">
      <w:pPr>
        <w:pStyle w:val="ListParagraph"/>
        <w:numPr>
          <w:ilvl w:val="1"/>
          <w:numId w:val="7"/>
        </w:numPr>
      </w:pPr>
      <w:r>
        <w:t xml:space="preserve">Track responsibility </w:t>
      </w:r>
      <w:r w:rsidR="006E2EFD">
        <w:t>for</w:t>
      </w:r>
      <w:r>
        <w:t xml:space="preserve"> </w:t>
      </w:r>
      <w:r w:rsidR="006E2EFD">
        <w:t>an incident</w:t>
      </w:r>
      <w:r>
        <w:t>.</w:t>
      </w:r>
    </w:p>
    <w:p w14:paraId="759A2990" w14:textId="338E0262" w:rsidR="006E7A70" w:rsidRDefault="006E7A70" w:rsidP="006E7A70"/>
    <w:p w14:paraId="69FE2F95" w14:textId="577459FE" w:rsidR="006E7A70" w:rsidRDefault="006E7A70" w:rsidP="006E7A70"/>
    <w:p w14:paraId="25AD5093" w14:textId="04F8CF14" w:rsidR="006E7A70" w:rsidRDefault="006E7A70" w:rsidP="006E7A70"/>
    <w:p w14:paraId="582CE42B" w14:textId="4D3A1E69" w:rsidR="006E7A70" w:rsidRDefault="006E7A70" w:rsidP="006E7A70"/>
    <w:p w14:paraId="49AD8559" w14:textId="20E1940E" w:rsidR="006E7A70" w:rsidRDefault="006E7A70" w:rsidP="006E7A70"/>
    <w:p w14:paraId="08F9A612" w14:textId="6C64B0DE" w:rsidR="006E7A70" w:rsidRDefault="006E7A70" w:rsidP="006E7A70"/>
    <w:p w14:paraId="6DE2148E" w14:textId="153B789C" w:rsidR="006E7A70" w:rsidRDefault="006E7A70" w:rsidP="006E7A70"/>
    <w:p w14:paraId="258EB73D" w14:textId="77777777" w:rsidR="006E7A70" w:rsidRDefault="006E7A70" w:rsidP="006E7A70"/>
    <w:p w14:paraId="3328B38E" w14:textId="77777777" w:rsidR="006E7A70" w:rsidRDefault="006E7A70" w:rsidP="006E7A70">
      <w:pPr>
        <w:pStyle w:val="Heading2"/>
        <w:spacing w:after="240"/>
      </w:pPr>
      <w:r>
        <w:t>Requirements</w:t>
      </w:r>
    </w:p>
    <w:p w14:paraId="3B7D1ACA" w14:textId="37968FE9" w:rsidR="006E7A70" w:rsidRDefault="006E7A70" w:rsidP="006E7A70">
      <w:pPr>
        <w:pStyle w:val="Heading3"/>
        <w:keepNext w:val="0"/>
        <w:keepLines w:val="0"/>
        <w:suppressAutoHyphens/>
      </w:pPr>
      <w:r>
        <w:t>Nonfunctional Requirements</w:t>
      </w:r>
    </w:p>
    <w:p w14:paraId="261BA7FA" w14:textId="77777777" w:rsidR="005411CD" w:rsidRPr="005411CD" w:rsidRDefault="005411CD" w:rsidP="005411CD"/>
    <w:p w14:paraId="5CCA28D3" w14:textId="77777777" w:rsidR="006E7A70" w:rsidRDefault="006E7A70" w:rsidP="006E7A70">
      <w:pPr>
        <w:pStyle w:val="Heading4"/>
      </w:pPr>
      <w:r>
        <w:t>Performance Requirements</w:t>
      </w:r>
    </w:p>
    <w:p w14:paraId="528D0D87" w14:textId="2E5BE3A4" w:rsidR="006E7A70" w:rsidRDefault="006E7A70" w:rsidP="005411CD">
      <w:pPr>
        <w:suppressAutoHyphens/>
        <w:spacing w:after="0" w:line="240" w:lineRule="auto"/>
        <w:ind w:left="360"/>
        <w:rPr>
          <w:rFonts w:ascii="Calibri" w:hAnsi="Calibri" w:cs="Calibri"/>
          <w:i/>
        </w:rPr>
      </w:pPr>
      <w:r>
        <w:rPr>
          <w:rFonts w:ascii="Calibri" w:hAnsi="Calibri" w:cs="Calibri"/>
          <w:i/>
        </w:rPr>
        <w:t xml:space="preserve">What environments </w:t>
      </w:r>
      <w:sdt>
        <w:sdtPr>
          <w:tag w:val="goog_rdk_1"/>
          <w:id w:val="544642013"/>
        </w:sdtPr>
        <w:sdtContent/>
      </w:sdt>
      <w:sdt>
        <w:sdtPr>
          <w:tag w:val="goog_rdk_3"/>
          <w:id w:val="-665162728"/>
        </w:sdtPr>
        <w:sdtContent/>
      </w:sdt>
      <w:r>
        <w:rPr>
          <w:rFonts w:ascii="Calibri" w:hAnsi="Calibri" w:cs="Calibri"/>
          <w:i/>
        </w:rPr>
        <w:t>(web-based, application, etc.) does this system need to run in? How fast should the system run? How often should the system be updated?</w:t>
      </w:r>
    </w:p>
    <w:p w14:paraId="1638CD44" w14:textId="77777777" w:rsidR="005E14DD" w:rsidRDefault="005E14DD" w:rsidP="005411CD">
      <w:pPr>
        <w:suppressAutoHyphens/>
        <w:spacing w:after="0" w:line="240" w:lineRule="auto"/>
        <w:ind w:left="360"/>
        <w:rPr>
          <w:rFonts w:ascii="Calibri" w:hAnsi="Calibri" w:cs="Calibri"/>
          <w:i/>
        </w:rPr>
      </w:pPr>
    </w:p>
    <w:p w14:paraId="6CD2E65A" w14:textId="77777777" w:rsidR="005E14DD" w:rsidRDefault="005E14DD" w:rsidP="005E14DD">
      <w:pPr>
        <w:pStyle w:val="ListParagraph"/>
        <w:numPr>
          <w:ilvl w:val="0"/>
          <w:numId w:val="15"/>
        </w:numPr>
        <w:suppressAutoHyphens/>
        <w:spacing w:after="240" w:line="240" w:lineRule="auto"/>
        <w:ind w:left="1080"/>
        <w:rPr>
          <w:rFonts w:ascii="Calibri" w:hAnsi="Calibri" w:cs="Calibri"/>
        </w:rPr>
      </w:pPr>
      <w:r>
        <w:rPr>
          <w:rFonts w:ascii="Calibri" w:hAnsi="Calibri" w:cs="Calibri"/>
        </w:rPr>
        <w:t>Fast and consistent speeds</w:t>
      </w:r>
    </w:p>
    <w:p w14:paraId="71DBFDDB" w14:textId="77777777" w:rsidR="005E14DD" w:rsidRDefault="005E14DD" w:rsidP="005E14DD">
      <w:pPr>
        <w:pStyle w:val="ListParagraph"/>
        <w:numPr>
          <w:ilvl w:val="0"/>
          <w:numId w:val="15"/>
        </w:numPr>
        <w:suppressAutoHyphens/>
        <w:spacing w:after="240" w:line="240" w:lineRule="auto"/>
        <w:ind w:left="1080"/>
        <w:rPr>
          <w:rFonts w:ascii="Calibri" w:hAnsi="Calibri" w:cs="Calibri"/>
        </w:rPr>
      </w:pPr>
      <w:r>
        <w:rPr>
          <w:rFonts w:ascii="Calibri" w:hAnsi="Calibri" w:cs="Calibri"/>
        </w:rPr>
        <w:t>Weekly Updates</w:t>
      </w:r>
    </w:p>
    <w:p w14:paraId="07C4EEC8" w14:textId="5CE80B1F" w:rsidR="006E7A70" w:rsidRDefault="005411CD" w:rsidP="005411CD">
      <w:pPr>
        <w:pStyle w:val="ListParagraph"/>
        <w:numPr>
          <w:ilvl w:val="0"/>
          <w:numId w:val="15"/>
        </w:numPr>
        <w:suppressAutoHyphens/>
        <w:spacing w:after="240" w:line="240" w:lineRule="auto"/>
        <w:ind w:left="1080"/>
        <w:rPr>
          <w:rFonts w:ascii="Calibri" w:hAnsi="Calibri" w:cs="Calibri"/>
        </w:rPr>
      </w:pPr>
      <w:r>
        <w:rPr>
          <w:rFonts w:ascii="Calibri" w:hAnsi="Calibri" w:cs="Calibri"/>
        </w:rPr>
        <w:t xml:space="preserve">Web-Based Application </w:t>
      </w:r>
    </w:p>
    <w:p w14:paraId="4CFF934E" w14:textId="617DCC56" w:rsidR="005411CD" w:rsidRDefault="005411CD" w:rsidP="005411CD">
      <w:pPr>
        <w:pStyle w:val="ListParagraph"/>
        <w:numPr>
          <w:ilvl w:val="0"/>
          <w:numId w:val="15"/>
        </w:numPr>
        <w:suppressAutoHyphens/>
        <w:spacing w:after="240" w:line="240" w:lineRule="auto"/>
        <w:ind w:left="1080"/>
        <w:rPr>
          <w:rFonts w:ascii="Calibri" w:hAnsi="Calibri" w:cs="Calibri"/>
        </w:rPr>
      </w:pPr>
      <w:r>
        <w:rPr>
          <w:rFonts w:ascii="Calibri" w:hAnsi="Calibri" w:cs="Calibri"/>
        </w:rPr>
        <w:t>Web Browsers:</w:t>
      </w:r>
    </w:p>
    <w:p w14:paraId="7C0B7237" w14:textId="4598A896" w:rsidR="005411CD" w:rsidRDefault="005411CD" w:rsidP="005411CD">
      <w:pPr>
        <w:pStyle w:val="ListParagraph"/>
        <w:numPr>
          <w:ilvl w:val="1"/>
          <w:numId w:val="15"/>
        </w:numPr>
        <w:suppressAutoHyphens/>
        <w:spacing w:after="240" w:line="240" w:lineRule="auto"/>
        <w:ind w:left="1800"/>
        <w:rPr>
          <w:rFonts w:ascii="Calibri" w:hAnsi="Calibri" w:cs="Calibri"/>
        </w:rPr>
      </w:pPr>
      <w:r>
        <w:rPr>
          <w:rFonts w:ascii="Calibri" w:hAnsi="Calibri" w:cs="Calibri"/>
        </w:rPr>
        <w:t>Firefox</w:t>
      </w:r>
    </w:p>
    <w:p w14:paraId="0C8868EC" w14:textId="5E717BF0" w:rsidR="005411CD" w:rsidRDefault="005411CD" w:rsidP="005411CD">
      <w:pPr>
        <w:pStyle w:val="ListParagraph"/>
        <w:numPr>
          <w:ilvl w:val="1"/>
          <w:numId w:val="15"/>
        </w:numPr>
        <w:suppressAutoHyphens/>
        <w:spacing w:after="240" w:line="240" w:lineRule="auto"/>
        <w:ind w:left="1800"/>
        <w:rPr>
          <w:rFonts w:ascii="Calibri" w:hAnsi="Calibri" w:cs="Calibri"/>
        </w:rPr>
      </w:pPr>
      <w:r>
        <w:rPr>
          <w:rFonts w:ascii="Calibri" w:hAnsi="Calibri" w:cs="Calibri"/>
        </w:rPr>
        <w:t>Edge</w:t>
      </w:r>
    </w:p>
    <w:p w14:paraId="42AC91EF" w14:textId="371DE5B8" w:rsidR="005411CD" w:rsidRDefault="005411CD" w:rsidP="005411CD">
      <w:pPr>
        <w:pStyle w:val="ListParagraph"/>
        <w:numPr>
          <w:ilvl w:val="1"/>
          <w:numId w:val="15"/>
        </w:numPr>
        <w:suppressAutoHyphens/>
        <w:spacing w:after="240" w:line="240" w:lineRule="auto"/>
        <w:ind w:left="1800"/>
        <w:rPr>
          <w:rFonts w:ascii="Calibri" w:hAnsi="Calibri" w:cs="Calibri"/>
        </w:rPr>
      </w:pPr>
      <w:r>
        <w:rPr>
          <w:rFonts w:ascii="Calibri" w:hAnsi="Calibri" w:cs="Calibri"/>
        </w:rPr>
        <w:t>Chrome</w:t>
      </w:r>
    </w:p>
    <w:p w14:paraId="11028B2E" w14:textId="08591F11" w:rsidR="005411CD" w:rsidRDefault="005411CD" w:rsidP="005411CD">
      <w:pPr>
        <w:pStyle w:val="ListParagraph"/>
        <w:numPr>
          <w:ilvl w:val="1"/>
          <w:numId w:val="15"/>
        </w:numPr>
        <w:suppressAutoHyphens/>
        <w:spacing w:after="240" w:line="240" w:lineRule="auto"/>
        <w:ind w:left="1800"/>
        <w:rPr>
          <w:rFonts w:ascii="Calibri" w:hAnsi="Calibri" w:cs="Calibri"/>
        </w:rPr>
      </w:pPr>
      <w:r>
        <w:rPr>
          <w:rFonts w:ascii="Calibri" w:hAnsi="Calibri" w:cs="Calibri"/>
        </w:rPr>
        <w:t>Safari</w:t>
      </w:r>
    </w:p>
    <w:p w14:paraId="5E098F03" w14:textId="3214DEDA" w:rsidR="005411CD" w:rsidRDefault="005411CD" w:rsidP="005411CD">
      <w:pPr>
        <w:pStyle w:val="ListParagraph"/>
        <w:numPr>
          <w:ilvl w:val="1"/>
          <w:numId w:val="15"/>
        </w:numPr>
        <w:suppressAutoHyphens/>
        <w:spacing w:after="240" w:line="240" w:lineRule="auto"/>
        <w:ind w:left="1800"/>
        <w:rPr>
          <w:rFonts w:ascii="Calibri" w:hAnsi="Calibri" w:cs="Calibri"/>
        </w:rPr>
      </w:pPr>
      <w:r>
        <w:rPr>
          <w:rFonts w:ascii="Calibri" w:hAnsi="Calibri" w:cs="Calibri"/>
        </w:rPr>
        <w:t>Brave</w:t>
      </w:r>
    </w:p>
    <w:p w14:paraId="4AA4B031" w14:textId="0923071D" w:rsidR="005411CD" w:rsidRPr="005411CD" w:rsidRDefault="005411CD" w:rsidP="005411CD">
      <w:pPr>
        <w:suppressAutoHyphens/>
        <w:spacing w:after="240" w:line="240" w:lineRule="auto"/>
        <w:ind w:left="360"/>
        <w:rPr>
          <w:rFonts w:ascii="Calibri" w:hAnsi="Calibri" w:cs="Calibri"/>
        </w:rPr>
      </w:pPr>
      <w:r w:rsidRPr="005411CD">
        <w:rPr>
          <w:rFonts w:ascii="Calibri" w:hAnsi="Calibri" w:cs="Calibri"/>
          <w:b/>
          <w:bCs/>
        </w:rPr>
        <w:t>Rationale</w:t>
      </w:r>
      <w:r>
        <w:rPr>
          <w:rFonts w:ascii="Calibri" w:hAnsi="Calibri" w:cs="Calibri"/>
        </w:rPr>
        <w:t xml:space="preserve">: The DriverPass system should be a web-based application to ensure that all users can access the system with their devices. Safari, Edge, and Chrome are the three most common web browsers on most devices. Adding Firefox and Brave with the three most common browsers should ensure users can access the DriverPass system from </w:t>
      </w:r>
      <w:r w:rsidR="005E14DD">
        <w:rPr>
          <w:rFonts w:ascii="Calibri" w:hAnsi="Calibri" w:cs="Calibri"/>
        </w:rPr>
        <w:t>Any device and</w:t>
      </w:r>
      <w:r>
        <w:rPr>
          <w:rFonts w:ascii="Calibri" w:hAnsi="Calibri" w:cs="Calibri"/>
        </w:rPr>
        <w:t xml:space="preserve"> web browser. Users should be able to navigate the content swiftly and smoothly with consistent speeds. The system should respond as fast as possible while maintaining consistent results. Speeds should be fast and consistent with other LMSs. The system speed should be adjusted to maintain consistency and optimal performance. The DriverPass system should update weekly, including updates from the DMV, to ensure </w:t>
      </w:r>
      <w:r w:rsidR="005E14DD">
        <w:rPr>
          <w:rFonts w:ascii="Calibri" w:hAnsi="Calibri" w:cs="Calibri"/>
        </w:rPr>
        <w:t>optimal</w:t>
      </w:r>
      <w:r>
        <w:rPr>
          <w:rFonts w:ascii="Calibri" w:hAnsi="Calibri" w:cs="Calibri"/>
        </w:rPr>
        <w:t xml:space="preserve"> results for users.  </w:t>
      </w:r>
    </w:p>
    <w:p w14:paraId="29093158" w14:textId="77777777" w:rsidR="006E7A70" w:rsidRDefault="006E7A70" w:rsidP="006E7A70">
      <w:pPr>
        <w:pStyle w:val="Heading4"/>
      </w:pPr>
      <w:r>
        <w:t>Platform Constraints</w:t>
      </w:r>
    </w:p>
    <w:p w14:paraId="60B6C9C5" w14:textId="51E7FB10" w:rsidR="006E7A70" w:rsidRDefault="006E7A70" w:rsidP="005411CD">
      <w:pPr>
        <w:suppressAutoHyphens/>
        <w:spacing w:after="0" w:line="240" w:lineRule="auto"/>
        <w:ind w:left="360"/>
        <w:rPr>
          <w:rFonts w:ascii="Calibri" w:hAnsi="Calibri" w:cs="Calibri"/>
          <w:i/>
        </w:rPr>
      </w:pPr>
      <w:r>
        <w:rPr>
          <w:rFonts w:ascii="Calibri" w:hAnsi="Calibri" w:cs="Calibri"/>
          <w:i/>
        </w:rPr>
        <w:t>What platforms (Windows, Unix, etc.) should the system run on? Does the back end require any tools, such as a database, to support this application?</w:t>
      </w:r>
    </w:p>
    <w:p w14:paraId="4B97856E" w14:textId="77777777" w:rsidR="00001564" w:rsidRDefault="00001564" w:rsidP="005411CD">
      <w:pPr>
        <w:suppressAutoHyphens/>
        <w:spacing w:after="0" w:line="240" w:lineRule="auto"/>
        <w:ind w:left="360"/>
        <w:rPr>
          <w:rFonts w:ascii="Calibri" w:hAnsi="Calibri" w:cs="Calibri"/>
          <w:i/>
        </w:rPr>
      </w:pPr>
    </w:p>
    <w:p w14:paraId="76A33017" w14:textId="44ECF90A" w:rsidR="00001564" w:rsidRDefault="00001564" w:rsidP="005E14DD">
      <w:pPr>
        <w:pStyle w:val="ListParagraph"/>
        <w:numPr>
          <w:ilvl w:val="1"/>
          <w:numId w:val="31"/>
        </w:numPr>
        <w:suppressAutoHyphens/>
        <w:spacing w:after="0" w:line="240" w:lineRule="auto"/>
        <w:rPr>
          <w:rFonts w:ascii="Calibri" w:hAnsi="Calibri" w:cs="Calibri"/>
          <w:iCs/>
        </w:rPr>
      </w:pPr>
      <w:r>
        <w:rPr>
          <w:rFonts w:ascii="Calibri" w:hAnsi="Calibri" w:cs="Calibri"/>
          <w:iCs/>
        </w:rPr>
        <w:t>Cloud database for owner</w:t>
      </w:r>
    </w:p>
    <w:p w14:paraId="521AC781" w14:textId="18B9784A" w:rsidR="00001564" w:rsidRDefault="00001564" w:rsidP="005E14DD">
      <w:pPr>
        <w:pStyle w:val="ListParagraph"/>
        <w:numPr>
          <w:ilvl w:val="2"/>
          <w:numId w:val="32"/>
        </w:numPr>
        <w:suppressAutoHyphens/>
        <w:spacing w:after="0" w:line="240" w:lineRule="auto"/>
        <w:rPr>
          <w:rFonts w:ascii="Calibri" w:hAnsi="Calibri" w:cs="Calibri"/>
          <w:iCs/>
        </w:rPr>
      </w:pPr>
      <w:r>
        <w:rPr>
          <w:rFonts w:ascii="Calibri" w:hAnsi="Calibri" w:cs="Calibri"/>
          <w:iCs/>
        </w:rPr>
        <w:t>Access Excel reports from personal devices</w:t>
      </w:r>
    </w:p>
    <w:p w14:paraId="1E48711F" w14:textId="4A21F7AE" w:rsidR="00001564" w:rsidRDefault="00001564" w:rsidP="005E14DD">
      <w:pPr>
        <w:pStyle w:val="ListParagraph"/>
        <w:numPr>
          <w:ilvl w:val="2"/>
          <w:numId w:val="32"/>
        </w:numPr>
        <w:suppressAutoHyphens/>
        <w:spacing w:after="0" w:line="240" w:lineRule="auto"/>
        <w:rPr>
          <w:rFonts w:ascii="Calibri" w:hAnsi="Calibri" w:cs="Calibri"/>
          <w:iCs/>
        </w:rPr>
      </w:pPr>
      <w:r>
        <w:rPr>
          <w:rFonts w:ascii="Calibri" w:hAnsi="Calibri" w:cs="Calibri"/>
          <w:iCs/>
        </w:rPr>
        <w:t>Print reports</w:t>
      </w:r>
    </w:p>
    <w:p w14:paraId="1427B218" w14:textId="77777777" w:rsidR="00001564" w:rsidRDefault="00001564" w:rsidP="00001564">
      <w:pPr>
        <w:pStyle w:val="ListParagraph"/>
        <w:suppressAutoHyphens/>
        <w:spacing w:after="0" w:line="240" w:lineRule="auto"/>
        <w:ind w:left="1800"/>
        <w:rPr>
          <w:rFonts w:ascii="Calibri" w:hAnsi="Calibri" w:cs="Calibri"/>
          <w:iCs/>
        </w:rPr>
      </w:pPr>
    </w:p>
    <w:p w14:paraId="3C83A593" w14:textId="270A39AC" w:rsidR="00001564" w:rsidRDefault="00001564" w:rsidP="005E14DD">
      <w:pPr>
        <w:pStyle w:val="ListParagraph"/>
        <w:numPr>
          <w:ilvl w:val="1"/>
          <w:numId w:val="33"/>
        </w:numPr>
        <w:suppressAutoHyphens/>
        <w:spacing w:after="0" w:line="240" w:lineRule="auto"/>
        <w:rPr>
          <w:rFonts w:ascii="Calibri" w:hAnsi="Calibri" w:cs="Calibri"/>
          <w:iCs/>
        </w:rPr>
      </w:pPr>
      <w:r>
        <w:rPr>
          <w:rFonts w:ascii="Calibri" w:hAnsi="Calibri" w:cs="Calibri"/>
          <w:iCs/>
        </w:rPr>
        <w:t>Databases:</w:t>
      </w:r>
    </w:p>
    <w:p w14:paraId="4E53479C" w14:textId="25122001" w:rsidR="00001564" w:rsidRDefault="00001564" w:rsidP="005E14DD">
      <w:pPr>
        <w:pStyle w:val="ListParagraph"/>
        <w:numPr>
          <w:ilvl w:val="2"/>
          <w:numId w:val="34"/>
        </w:numPr>
        <w:suppressAutoHyphens/>
        <w:spacing w:after="0" w:line="240" w:lineRule="auto"/>
        <w:rPr>
          <w:rFonts w:ascii="Calibri" w:hAnsi="Calibri" w:cs="Calibri"/>
          <w:iCs/>
        </w:rPr>
      </w:pPr>
      <w:r>
        <w:rPr>
          <w:rFonts w:ascii="Calibri" w:hAnsi="Calibri" w:cs="Calibri"/>
          <w:iCs/>
        </w:rPr>
        <w:t>User Profiles</w:t>
      </w:r>
    </w:p>
    <w:p w14:paraId="4362859A" w14:textId="7705997C" w:rsidR="00001564" w:rsidRDefault="00001564" w:rsidP="005E14DD">
      <w:pPr>
        <w:pStyle w:val="ListParagraph"/>
        <w:numPr>
          <w:ilvl w:val="2"/>
          <w:numId w:val="34"/>
        </w:numPr>
        <w:suppressAutoHyphens/>
        <w:spacing w:after="0" w:line="240" w:lineRule="auto"/>
        <w:rPr>
          <w:rFonts w:ascii="Calibri" w:hAnsi="Calibri" w:cs="Calibri"/>
          <w:iCs/>
        </w:rPr>
      </w:pPr>
      <w:r>
        <w:rPr>
          <w:rFonts w:ascii="Calibri" w:hAnsi="Calibri" w:cs="Calibri"/>
          <w:iCs/>
        </w:rPr>
        <w:t>Course Material</w:t>
      </w:r>
    </w:p>
    <w:p w14:paraId="2CDE0FF3" w14:textId="3C7B84BB" w:rsidR="005E14DD" w:rsidRDefault="005E14DD" w:rsidP="005E14DD">
      <w:pPr>
        <w:pStyle w:val="ListParagraph"/>
        <w:numPr>
          <w:ilvl w:val="2"/>
          <w:numId w:val="34"/>
        </w:numPr>
        <w:suppressAutoHyphens/>
        <w:spacing w:after="0" w:line="240" w:lineRule="auto"/>
        <w:rPr>
          <w:rFonts w:ascii="Calibri" w:hAnsi="Calibri" w:cs="Calibri"/>
          <w:iCs/>
        </w:rPr>
      </w:pPr>
      <w:r>
        <w:rPr>
          <w:rFonts w:ascii="Calibri" w:hAnsi="Calibri" w:cs="Calibri"/>
          <w:iCs/>
        </w:rPr>
        <w:t>Activity Reports</w:t>
      </w:r>
    </w:p>
    <w:p w14:paraId="19BEDC9B" w14:textId="77777777" w:rsidR="00001564" w:rsidRDefault="00001564" w:rsidP="00001564">
      <w:pPr>
        <w:pStyle w:val="ListParagraph"/>
        <w:suppressAutoHyphens/>
        <w:spacing w:after="0" w:line="240" w:lineRule="auto"/>
        <w:ind w:left="1800"/>
        <w:rPr>
          <w:rFonts w:ascii="Calibri" w:hAnsi="Calibri" w:cs="Calibri"/>
          <w:iCs/>
        </w:rPr>
      </w:pPr>
    </w:p>
    <w:p w14:paraId="21D5441B" w14:textId="331658D1" w:rsidR="00001564" w:rsidRDefault="00001564" w:rsidP="005E14DD">
      <w:pPr>
        <w:pStyle w:val="ListParagraph"/>
        <w:numPr>
          <w:ilvl w:val="1"/>
          <w:numId w:val="35"/>
        </w:numPr>
        <w:suppressAutoHyphens/>
        <w:spacing w:after="0" w:line="240" w:lineRule="auto"/>
        <w:rPr>
          <w:rFonts w:ascii="Calibri" w:hAnsi="Calibri" w:cs="Calibri"/>
          <w:iCs/>
        </w:rPr>
      </w:pPr>
      <w:r>
        <w:rPr>
          <w:rFonts w:ascii="Calibri" w:hAnsi="Calibri" w:cs="Calibri"/>
          <w:iCs/>
        </w:rPr>
        <w:t>Operating Systems:</w:t>
      </w:r>
    </w:p>
    <w:p w14:paraId="7B5A270F" w14:textId="612DA240" w:rsidR="00001564" w:rsidRDefault="00001564" w:rsidP="005E14DD">
      <w:pPr>
        <w:pStyle w:val="ListParagraph"/>
        <w:numPr>
          <w:ilvl w:val="2"/>
          <w:numId w:val="36"/>
        </w:numPr>
        <w:suppressAutoHyphens/>
        <w:spacing w:after="0" w:line="240" w:lineRule="auto"/>
        <w:rPr>
          <w:rFonts w:ascii="Calibri" w:hAnsi="Calibri" w:cs="Calibri"/>
          <w:iCs/>
        </w:rPr>
      </w:pPr>
      <w:r>
        <w:rPr>
          <w:rFonts w:ascii="Calibri" w:hAnsi="Calibri" w:cs="Calibri"/>
          <w:iCs/>
        </w:rPr>
        <w:t>Windows</w:t>
      </w:r>
    </w:p>
    <w:p w14:paraId="2EB669E3" w14:textId="49EC4CB7" w:rsidR="00001564" w:rsidRDefault="00001564" w:rsidP="005E14DD">
      <w:pPr>
        <w:pStyle w:val="ListParagraph"/>
        <w:numPr>
          <w:ilvl w:val="2"/>
          <w:numId w:val="36"/>
        </w:numPr>
        <w:suppressAutoHyphens/>
        <w:spacing w:after="0" w:line="240" w:lineRule="auto"/>
        <w:rPr>
          <w:rFonts w:ascii="Calibri" w:hAnsi="Calibri" w:cs="Calibri"/>
          <w:iCs/>
        </w:rPr>
      </w:pPr>
      <w:r>
        <w:rPr>
          <w:rFonts w:ascii="Calibri" w:hAnsi="Calibri" w:cs="Calibri"/>
          <w:iCs/>
        </w:rPr>
        <w:t>macOS</w:t>
      </w:r>
    </w:p>
    <w:p w14:paraId="0947E279" w14:textId="2CFB0395" w:rsidR="00001564" w:rsidRDefault="00001564" w:rsidP="005E14DD">
      <w:pPr>
        <w:pStyle w:val="ListParagraph"/>
        <w:numPr>
          <w:ilvl w:val="2"/>
          <w:numId w:val="36"/>
        </w:numPr>
        <w:suppressAutoHyphens/>
        <w:spacing w:after="0" w:line="240" w:lineRule="auto"/>
        <w:rPr>
          <w:rFonts w:ascii="Calibri" w:hAnsi="Calibri" w:cs="Calibri"/>
          <w:iCs/>
        </w:rPr>
      </w:pPr>
      <w:r>
        <w:rPr>
          <w:rFonts w:ascii="Calibri" w:hAnsi="Calibri" w:cs="Calibri"/>
          <w:iCs/>
        </w:rPr>
        <w:t>Android</w:t>
      </w:r>
    </w:p>
    <w:p w14:paraId="34C539E1" w14:textId="1A24E28F" w:rsidR="00001564" w:rsidRDefault="00001564" w:rsidP="005E14DD">
      <w:pPr>
        <w:pStyle w:val="ListParagraph"/>
        <w:numPr>
          <w:ilvl w:val="2"/>
          <w:numId w:val="36"/>
        </w:numPr>
        <w:suppressAutoHyphens/>
        <w:spacing w:after="0" w:line="240" w:lineRule="auto"/>
        <w:rPr>
          <w:rFonts w:ascii="Calibri" w:hAnsi="Calibri" w:cs="Calibri"/>
          <w:iCs/>
        </w:rPr>
      </w:pPr>
      <w:r>
        <w:rPr>
          <w:rFonts w:ascii="Calibri" w:hAnsi="Calibri" w:cs="Calibri"/>
          <w:iCs/>
        </w:rPr>
        <w:lastRenderedPageBreak/>
        <w:t>iOS</w:t>
      </w:r>
    </w:p>
    <w:p w14:paraId="14144073" w14:textId="544CF2C4" w:rsidR="00001564" w:rsidRPr="00001564" w:rsidRDefault="00001564" w:rsidP="005E14DD">
      <w:pPr>
        <w:pStyle w:val="ListParagraph"/>
        <w:numPr>
          <w:ilvl w:val="2"/>
          <w:numId w:val="37"/>
        </w:numPr>
        <w:suppressAutoHyphens/>
        <w:spacing w:after="0" w:line="240" w:lineRule="auto"/>
        <w:rPr>
          <w:rFonts w:ascii="Calibri" w:hAnsi="Calibri" w:cs="Calibri"/>
          <w:iCs/>
        </w:rPr>
      </w:pPr>
      <w:r>
        <w:rPr>
          <w:rFonts w:ascii="Calibri" w:hAnsi="Calibri" w:cs="Calibri"/>
          <w:iCs/>
        </w:rPr>
        <w:t>Linux/Unix</w:t>
      </w:r>
    </w:p>
    <w:p w14:paraId="2142F54E" w14:textId="20C97D77" w:rsidR="00001564" w:rsidRDefault="00001564" w:rsidP="005411CD">
      <w:pPr>
        <w:suppressAutoHyphens/>
        <w:spacing w:after="0" w:line="240" w:lineRule="auto"/>
        <w:ind w:left="360"/>
        <w:rPr>
          <w:rFonts w:ascii="Calibri" w:hAnsi="Calibri" w:cs="Calibri"/>
          <w:i/>
        </w:rPr>
      </w:pPr>
    </w:p>
    <w:p w14:paraId="65C2E4F9" w14:textId="30D820EF" w:rsidR="009D6B7E" w:rsidRPr="009D6B7E" w:rsidRDefault="009D6B7E" w:rsidP="009D6B7E">
      <w:pPr>
        <w:suppressAutoHyphens/>
        <w:spacing w:after="0" w:line="240" w:lineRule="auto"/>
        <w:ind w:left="720"/>
        <w:rPr>
          <w:rFonts w:ascii="Calibri" w:eastAsia="Calibri" w:hAnsi="Calibri" w:cs="Calibri"/>
          <w:color w:val="000000"/>
        </w:rPr>
      </w:pPr>
      <w:r w:rsidRPr="009D6B7E">
        <w:rPr>
          <w:rFonts w:ascii="Calibri" w:eastAsia="Calibri" w:hAnsi="Calibri" w:cs="Calibri"/>
          <w:b/>
          <w:bCs/>
          <w:color w:val="000000"/>
        </w:rPr>
        <w:t>Rationale</w:t>
      </w:r>
      <w:r w:rsidRPr="009D6B7E">
        <w:rPr>
          <w:rFonts w:ascii="Calibri" w:eastAsia="Calibri" w:hAnsi="Calibri" w:cs="Calibri"/>
          <w:color w:val="000000"/>
        </w:rPr>
        <w:t>: The owner, Liam, would like to access the system from a computer or mobile device to do work from home and away from the office.</w:t>
      </w:r>
      <w:r>
        <w:rPr>
          <w:rFonts w:ascii="Calibri" w:eastAsia="Calibri" w:hAnsi="Calibri" w:cs="Calibri"/>
          <w:b/>
          <w:bCs/>
          <w:color w:val="000000"/>
        </w:rPr>
        <w:t xml:space="preserve"> </w:t>
      </w:r>
      <w:r w:rsidRPr="009D6B7E">
        <w:rPr>
          <w:rFonts w:ascii="Calibri" w:eastAsia="Calibri" w:hAnsi="Calibri" w:cs="Calibri"/>
          <w:color w:val="000000"/>
        </w:rPr>
        <w:t xml:space="preserve">Liam would also like to be able to download and print </w:t>
      </w:r>
      <w:r>
        <w:rPr>
          <w:rFonts w:ascii="Calibri" w:eastAsia="Calibri" w:hAnsi="Calibri" w:cs="Calibri"/>
          <w:color w:val="000000"/>
        </w:rPr>
        <w:t>E</w:t>
      </w:r>
      <w:r w:rsidRPr="009D6B7E">
        <w:rPr>
          <w:rFonts w:ascii="Calibri" w:eastAsia="Calibri" w:hAnsi="Calibri" w:cs="Calibri"/>
          <w:color w:val="000000"/>
        </w:rPr>
        <w:t>x</w:t>
      </w:r>
      <w:r>
        <w:rPr>
          <w:rFonts w:ascii="Calibri" w:eastAsia="Calibri" w:hAnsi="Calibri" w:cs="Calibri"/>
          <w:color w:val="000000"/>
        </w:rPr>
        <w:t>c</w:t>
      </w:r>
      <w:r w:rsidRPr="009D6B7E">
        <w:rPr>
          <w:rFonts w:ascii="Calibri" w:eastAsia="Calibri" w:hAnsi="Calibri" w:cs="Calibri"/>
          <w:color w:val="000000"/>
        </w:rPr>
        <w:t>el documents</w:t>
      </w:r>
      <w:r>
        <w:rPr>
          <w:rFonts w:ascii="Calibri" w:eastAsia="Calibri" w:hAnsi="Calibri" w:cs="Calibri"/>
          <w:color w:val="000000"/>
        </w:rPr>
        <w:t xml:space="preserve"> from anywhere</w:t>
      </w:r>
      <w:r w:rsidRPr="009D6B7E">
        <w:rPr>
          <w:rFonts w:ascii="Calibri" w:eastAsia="Calibri" w:hAnsi="Calibri" w:cs="Calibri"/>
          <w:color w:val="000000"/>
        </w:rPr>
        <w:t>.</w:t>
      </w:r>
      <w:r>
        <w:rPr>
          <w:rFonts w:ascii="Calibri" w:eastAsia="Calibri" w:hAnsi="Calibri" w:cs="Calibri"/>
          <w:color w:val="000000"/>
        </w:rPr>
        <w:t xml:space="preserve"> A cloud database is ideal for accessing documents from the owner</w:t>
      </w:r>
      <w:r w:rsidR="009D4239">
        <w:rPr>
          <w:rFonts w:ascii="Calibri" w:eastAsia="Calibri" w:hAnsi="Calibri" w:cs="Calibri"/>
          <w:color w:val="000000"/>
        </w:rPr>
        <w:t>'</w:t>
      </w:r>
      <w:r>
        <w:rPr>
          <w:rFonts w:ascii="Calibri" w:eastAsia="Calibri" w:hAnsi="Calibri" w:cs="Calibri"/>
          <w:color w:val="000000"/>
        </w:rPr>
        <w:t>s devices away from the office. DriverPass is a web-based application accessed from web browsers on various devices. The operating systems listed are the users</w:t>
      </w:r>
      <w:r w:rsidR="009D4239">
        <w:rPr>
          <w:rFonts w:ascii="Calibri" w:eastAsia="Calibri" w:hAnsi="Calibri" w:cs="Calibri"/>
          <w:color w:val="000000"/>
        </w:rPr>
        <w:t>'</w:t>
      </w:r>
      <w:r>
        <w:rPr>
          <w:rFonts w:ascii="Calibri" w:eastAsia="Calibri" w:hAnsi="Calibri" w:cs="Calibri"/>
          <w:color w:val="000000"/>
        </w:rPr>
        <w:t xml:space="preserve"> main operating systems to access the DiverPass LMS from their preferred web browser. </w:t>
      </w:r>
    </w:p>
    <w:p w14:paraId="1D8F0F6E" w14:textId="77777777" w:rsidR="006E7A70" w:rsidRPr="009D6B7E" w:rsidRDefault="006E7A70" w:rsidP="009D6B7E">
      <w:pPr>
        <w:suppressAutoHyphens/>
        <w:spacing w:after="360" w:line="240" w:lineRule="auto"/>
        <w:ind w:left="720"/>
        <w:rPr>
          <w:rFonts w:ascii="Calibri" w:hAnsi="Calibri" w:cs="Calibri"/>
        </w:rPr>
      </w:pPr>
    </w:p>
    <w:p w14:paraId="144FA25D" w14:textId="77777777" w:rsidR="006E7A70" w:rsidRDefault="006E7A70" w:rsidP="006E7A70">
      <w:pPr>
        <w:pStyle w:val="Heading4"/>
      </w:pPr>
      <w:r>
        <w:t>Accuracy and Precision</w:t>
      </w:r>
    </w:p>
    <w:p w14:paraId="2E0E4B69" w14:textId="534F3E0D" w:rsidR="00001564" w:rsidRDefault="006E7A70" w:rsidP="005E14DD">
      <w:pPr>
        <w:suppressAutoHyphens/>
        <w:spacing w:after="0" w:line="240" w:lineRule="auto"/>
        <w:ind w:left="360"/>
        <w:rPr>
          <w:rFonts w:ascii="Calibri" w:hAnsi="Calibri" w:cs="Calibri"/>
          <w:strike/>
        </w:rPr>
      </w:pPr>
      <w:r>
        <w:rPr>
          <w:rFonts w:ascii="Calibri" w:hAnsi="Calibri" w:cs="Calibri"/>
          <w:i/>
        </w:rPr>
        <w:t>How will you distinguish between different users?</w:t>
      </w:r>
      <w:r>
        <w:rPr>
          <w:rFonts w:ascii="Calibri" w:hAnsi="Calibri" w:cs="Calibri"/>
        </w:rPr>
        <w:t xml:space="preserve"> </w:t>
      </w:r>
      <w:r>
        <w:rPr>
          <w:rFonts w:ascii="Calibri" w:hAnsi="Calibri" w:cs="Calibri"/>
          <w:i/>
        </w:rPr>
        <w:t>Is the input case-sensitive? When should the system inform the admin of a problem?</w:t>
      </w:r>
    </w:p>
    <w:p w14:paraId="3269D1AA" w14:textId="77777777" w:rsidR="005E14DD" w:rsidRPr="005E14DD" w:rsidRDefault="005E14DD" w:rsidP="005E14DD">
      <w:pPr>
        <w:pStyle w:val="ListParagraph"/>
        <w:suppressAutoHyphens/>
        <w:spacing w:after="0" w:line="240" w:lineRule="auto"/>
        <w:ind w:left="360"/>
        <w:rPr>
          <w:rFonts w:ascii="Calibri" w:hAnsi="Calibri" w:cs="Calibri"/>
          <w:strike/>
        </w:rPr>
      </w:pPr>
    </w:p>
    <w:p w14:paraId="07B04255" w14:textId="46D81945" w:rsidR="005E14DD" w:rsidRPr="005E14DD" w:rsidRDefault="005E14DD" w:rsidP="005E14DD">
      <w:pPr>
        <w:numPr>
          <w:ilvl w:val="0"/>
          <w:numId w:val="13"/>
        </w:numPr>
        <w:suppressAutoHyphens/>
        <w:spacing w:after="0" w:line="240" w:lineRule="auto"/>
        <w:rPr>
          <w:rFonts w:ascii="Calibri" w:hAnsi="Calibri" w:cs="Calibri"/>
        </w:rPr>
      </w:pPr>
      <w:r>
        <w:rPr>
          <w:rFonts w:ascii="Calibri" w:hAnsi="Calibri" w:cs="Calibri"/>
        </w:rPr>
        <w:t>User passwords are case-sensitive. All other inputs are NOT case-sensitive.</w:t>
      </w:r>
    </w:p>
    <w:p w14:paraId="2087F8FF" w14:textId="3BAC3FDA" w:rsidR="005E14DD" w:rsidRPr="005E14DD" w:rsidRDefault="00001564" w:rsidP="00EF1580">
      <w:pPr>
        <w:numPr>
          <w:ilvl w:val="0"/>
          <w:numId w:val="13"/>
        </w:numPr>
        <w:suppressAutoHyphens/>
        <w:spacing w:after="0" w:line="240" w:lineRule="auto"/>
        <w:rPr>
          <w:rFonts w:ascii="Calibri" w:hAnsi="Calibri" w:cs="Calibri"/>
        </w:rPr>
      </w:pPr>
      <w:r w:rsidRPr="00001564">
        <w:rPr>
          <w:rFonts w:ascii="Calibri" w:eastAsia="Calibri" w:hAnsi="Calibri" w:cs="Calibri"/>
          <w:color w:val="000000"/>
        </w:rPr>
        <w:t>The DriverPass system should distinguish between five</w:t>
      </w:r>
      <w:r w:rsidR="005E14DD">
        <w:rPr>
          <w:rFonts w:ascii="Calibri" w:eastAsia="Calibri" w:hAnsi="Calibri" w:cs="Calibri"/>
          <w:color w:val="000000"/>
        </w:rPr>
        <w:t xml:space="preserve"> types of</w:t>
      </w:r>
      <w:r w:rsidRPr="00001564">
        <w:rPr>
          <w:rFonts w:ascii="Calibri" w:eastAsia="Calibri" w:hAnsi="Calibri" w:cs="Calibri"/>
          <w:color w:val="000000"/>
        </w:rPr>
        <w:t xml:space="preserve"> users</w:t>
      </w:r>
      <w:r w:rsidR="005E14DD">
        <w:rPr>
          <w:rFonts w:ascii="Calibri" w:eastAsia="Calibri" w:hAnsi="Calibri" w:cs="Calibri"/>
          <w:color w:val="000000"/>
        </w:rPr>
        <w:t xml:space="preserve"> with different permissions:</w:t>
      </w:r>
    </w:p>
    <w:p w14:paraId="04E8AD60" w14:textId="604F0A69" w:rsidR="005E14DD" w:rsidRPr="005E14DD" w:rsidRDefault="00001564" w:rsidP="005E14DD">
      <w:pPr>
        <w:numPr>
          <w:ilvl w:val="1"/>
          <w:numId w:val="13"/>
        </w:numPr>
        <w:suppressAutoHyphens/>
        <w:spacing w:after="0" w:line="240" w:lineRule="auto"/>
        <w:rPr>
          <w:rFonts w:ascii="Calibri" w:hAnsi="Calibri" w:cs="Calibri"/>
        </w:rPr>
      </w:pPr>
      <w:r w:rsidRPr="00001564">
        <w:rPr>
          <w:rFonts w:ascii="Calibri" w:eastAsia="Calibri" w:hAnsi="Calibri" w:cs="Calibri"/>
          <w:color w:val="000000"/>
        </w:rPr>
        <w:t xml:space="preserve">student-driver </w:t>
      </w:r>
    </w:p>
    <w:p w14:paraId="3127C424" w14:textId="0BB95719" w:rsidR="005E14DD" w:rsidRPr="005E14DD" w:rsidRDefault="00001564" w:rsidP="005E14DD">
      <w:pPr>
        <w:numPr>
          <w:ilvl w:val="1"/>
          <w:numId w:val="13"/>
        </w:numPr>
        <w:suppressAutoHyphens/>
        <w:spacing w:after="0" w:line="240" w:lineRule="auto"/>
        <w:rPr>
          <w:rFonts w:ascii="Calibri" w:hAnsi="Calibri" w:cs="Calibri"/>
        </w:rPr>
      </w:pPr>
      <w:r w:rsidRPr="00001564">
        <w:rPr>
          <w:rFonts w:ascii="Calibri" w:eastAsia="Calibri" w:hAnsi="Calibri" w:cs="Calibri"/>
          <w:color w:val="000000"/>
        </w:rPr>
        <w:t xml:space="preserve">teacher-driver </w:t>
      </w:r>
    </w:p>
    <w:p w14:paraId="5448062F" w14:textId="1A500AC1" w:rsidR="005E14DD" w:rsidRPr="005E14DD" w:rsidRDefault="00001564" w:rsidP="005E14DD">
      <w:pPr>
        <w:numPr>
          <w:ilvl w:val="1"/>
          <w:numId w:val="13"/>
        </w:numPr>
        <w:suppressAutoHyphens/>
        <w:spacing w:after="0" w:line="240" w:lineRule="auto"/>
        <w:rPr>
          <w:rFonts w:ascii="Calibri" w:hAnsi="Calibri" w:cs="Calibri"/>
        </w:rPr>
      </w:pPr>
      <w:r w:rsidRPr="00001564">
        <w:rPr>
          <w:rFonts w:ascii="Calibri" w:eastAsia="Calibri" w:hAnsi="Calibri" w:cs="Calibri"/>
          <w:color w:val="000000"/>
        </w:rPr>
        <w:t xml:space="preserve">administrator </w:t>
      </w:r>
    </w:p>
    <w:p w14:paraId="3795B42E" w14:textId="3930A5A9" w:rsidR="005E14DD" w:rsidRPr="005E14DD" w:rsidRDefault="00001564" w:rsidP="005E14DD">
      <w:pPr>
        <w:numPr>
          <w:ilvl w:val="1"/>
          <w:numId w:val="13"/>
        </w:numPr>
        <w:suppressAutoHyphens/>
        <w:spacing w:after="0" w:line="240" w:lineRule="auto"/>
        <w:rPr>
          <w:rFonts w:ascii="Calibri" w:hAnsi="Calibri" w:cs="Calibri"/>
        </w:rPr>
      </w:pPr>
      <w:r w:rsidRPr="00001564">
        <w:rPr>
          <w:rFonts w:ascii="Calibri" w:eastAsia="Calibri" w:hAnsi="Calibri" w:cs="Calibri"/>
          <w:color w:val="000000"/>
        </w:rPr>
        <w:t>technical staff</w:t>
      </w:r>
    </w:p>
    <w:p w14:paraId="5F6EC52A" w14:textId="57323E69" w:rsidR="00001564" w:rsidRPr="005E14DD" w:rsidRDefault="00001564" w:rsidP="005E14DD">
      <w:pPr>
        <w:numPr>
          <w:ilvl w:val="1"/>
          <w:numId w:val="13"/>
        </w:numPr>
        <w:suppressAutoHyphens/>
        <w:spacing w:after="0" w:line="240" w:lineRule="auto"/>
        <w:rPr>
          <w:rFonts w:ascii="Calibri" w:hAnsi="Calibri" w:cs="Calibri"/>
        </w:rPr>
      </w:pPr>
      <w:r w:rsidRPr="00001564">
        <w:rPr>
          <w:rFonts w:ascii="Calibri" w:eastAsia="Calibri" w:hAnsi="Calibri" w:cs="Calibri"/>
          <w:color w:val="000000"/>
        </w:rPr>
        <w:t>owner</w:t>
      </w:r>
    </w:p>
    <w:p w14:paraId="3D68EC5D" w14:textId="77777777" w:rsidR="00001564" w:rsidRPr="00001564" w:rsidRDefault="00001564" w:rsidP="00001564">
      <w:pPr>
        <w:suppressAutoHyphens/>
        <w:spacing w:after="0" w:line="240" w:lineRule="auto"/>
        <w:ind w:left="720"/>
        <w:rPr>
          <w:rFonts w:ascii="Calibri" w:hAnsi="Calibri" w:cs="Calibri"/>
        </w:rPr>
      </w:pPr>
    </w:p>
    <w:p w14:paraId="2F1AB830" w14:textId="04842A16" w:rsidR="00001564" w:rsidRPr="00001564" w:rsidRDefault="00001564" w:rsidP="003740B1">
      <w:pPr>
        <w:numPr>
          <w:ilvl w:val="0"/>
          <w:numId w:val="13"/>
        </w:numPr>
        <w:suppressAutoHyphens/>
        <w:spacing w:after="0" w:line="240" w:lineRule="auto"/>
        <w:rPr>
          <w:rFonts w:ascii="Calibri" w:hAnsi="Calibri" w:cs="Calibri"/>
        </w:rPr>
      </w:pPr>
      <w:r w:rsidRPr="00001564">
        <w:rPr>
          <w:rFonts w:ascii="Calibri" w:eastAsia="Calibri" w:hAnsi="Calibri" w:cs="Calibri"/>
          <w:color w:val="000000"/>
        </w:rPr>
        <w:t>Teacher-driver:</w:t>
      </w:r>
    </w:p>
    <w:p w14:paraId="5D4F39AD" w14:textId="2AEC391B" w:rsidR="00001564" w:rsidRPr="00001564" w:rsidRDefault="00001564" w:rsidP="00001564">
      <w:pPr>
        <w:numPr>
          <w:ilvl w:val="1"/>
          <w:numId w:val="13"/>
        </w:numPr>
        <w:suppressAutoHyphens/>
        <w:spacing w:after="0" w:line="240" w:lineRule="auto"/>
        <w:rPr>
          <w:rFonts w:ascii="Calibri" w:hAnsi="Calibri" w:cs="Calibri"/>
        </w:rPr>
      </w:pPr>
      <w:r>
        <w:rPr>
          <w:rFonts w:ascii="Calibri" w:eastAsia="Calibri" w:hAnsi="Calibri" w:cs="Calibri"/>
          <w:color w:val="000000"/>
        </w:rPr>
        <w:t>In-person training schedule</w:t>
      </w:r>
    </w:p>
    <w:p w14:paraId="43579C25" w14:textId="55505059" w:rsidR="00001564" w:rsidRPr="00001564" w:rsidRDefault="00001564" w:rsidP="00001564">
      <w:pPr>
        <w:numPr>
          <w:ilvl w:val="1"/>
          <w:numId w:val="13"/>
        </w:numPr>
        <w:suppressAutoHyphens/>
        <w:spacing w:after="0" w:line="240" w:lineRule="auto"/>
        <w:rPr>
          <w:rFonts w:ascii="Calibri" w:hAnsi="Calibri" w:cs="Calibri"/>
        </w:rPr>
      </w:pPr>
      <w:r>
        <w:rPr>
          <w:rFonts w:ascii="Calibri" w:eastAsia="Calibri" w:hAnsi="Calibri" w:cs="Calibri"/>
          <w:color w:val="000000"/>
        </w:rPr>
        <w:t>Student progress</w:t>
      </w:r>
    </w:p>
    <w:p w14:paraId="05273DDA" w14:textId="77777777" w:rsidR="00001564" w:rsidRPr="00001564" w:rsidRDefault="00001564" w:rsidP="00001564">
      <w:pPr>
        <w:suppressAutoHyphens/>
        <w:spacing w:after="0" w:line="240" w:lineRule="auto"/>
        <w:ind w:left="1440"/>
        <w:rPr>
          <w:rFonts w:ascii="Calibri" w:hAnsi="Calibri" w:cs="Calibri"/>
        </w:rPr>
      </w:pPr>
    </w:p>
    <w:p w14:paraId="361F7656" w14:textId="77777777" w:rsidR="00001564" w:rsidRPr="00001564" w:rsidRDefault="00001564" w:rsidP="00001564">
      <w:pPr>
        <w:numPr>
          <w:ilvl w:val="0"/>
          <w:numId w:val="13"/>
        </w:numPr>
        <w:suppressAutoHyphens/>
        <w:spacing w:after="0" w:line="240" w:lineRule="auto"/>
        <w:rPr>
          <w:rFonts w:ascii="Calibri" w:hAnsi="Calibri" w:cs="Calibri"/>
        </w:rPr>
      </w:pPr>
      <w:r w:rsidRPr="00001564">
        <w:rPr>
          <w:rFonts w:ascii="Calibri" w:eastAsia="Calibri" w:hAnsi="Calibri" w:cs="Calibri"/>
          <w:color w:val="000000"/>
        </w:rPr>
        <w:t>Student-driver:</w:t>
      </w:r>
    </w:p>
    <w:p w14:paraId="700B8486" w14:textId="77777777" w:rsidR="00001564" w:rsidRDefault="00001564" w:rsidP="00001564">
      <w:pPr>
        <w:numPr>
          <w:ilvl w:val="1"/>
          <w:numId w:val="13"/>
        </w:numPr>
        <w:suppressAutoHyphens/>
        <w:spacing w:after="0" w:line="240" w:lineRule="auto"/>
        <w:rPr>
          <w:rFonts w:ascii="Calibri" w:hAnsi="Calibri" w:cs="Calibri"/>
        </w:rPr>
      </w:pPr>
      <w:r>
        <w:rPr>
          <w:rFonts w:ascii="Calibri" w:hAnsi="Calibri" w:cs="Calibri"/>
        </w:rPr>
        <w:t>Online courses</w:t>
      </w:r>
    </w:p>
    <w:p w14:paraId="04E80D3B" w14:textId="77777777" w:rsidR="00001564" w:rsidRPr="00001564" w:rsidRDefault="00001564" w:rsidP="00001564">
      <w:pPr>
        <w:numPr>
          <w:ilvl w:val="1"/>
          <w:numId w:val="13"/>
        </w:numPr>
        <w:suppressAutoHyphens/>
        <w:spacing w:after="0" w:line="240" w:lineRule="auto"/>
        <w:rPr>
          <w:rFonts w:ascii="Calibri" w:hAnsi="Calibri" w:cs="Calibri"/>
        </w:rPr>
      </w:pPr>
      <w:r>
        <w:rPr>
          <w:rFonts w:ascii="Calibri" w:hAnsi="Calibri" w:cs="Calibri"/>
        </w:rPr>
        <w:t>Practice exams</w:t>
      </w:r>
    </w:p>
    <w:p w14:paraId="5313B54F" w14:textId="77777777" w:rsidR="00001564" w:rsidRPr="00001564" w:rsidRDefault="00001564" w:rsidP="00001564">
      <w:pPr>
        <w:suppressAutoHyphens/>
        <w:spacing w:after="0" w:line="240" w:lineRule="auto"/>
        <w:rPr>
          <w:rFonts w:ascii="Calibri" w:hAnsi="Calibri" w:cs="Calibri"/>
        </w:rPr>
      </w:pPr>
    </w:p>
    <w:p w14:paraId="1B2F937B" w14:textId="78AE92FC" w:rsidR="00001564" w:rsidRDefault="005E14DD" w:rsidP="005E14DD">
      <w:pPr>
        <w:suppressAutoHyphens/>
        <w:spacing w:after="0" w:line="240" w:lineRule="auto"/>
        <w:rPr>
          <w:rFonts w:ascii="Calibri" w:hAnsi="Calibri" w:cs="Calibri"/>
        </w:rPr>
      </w:pPr>
      <w:r>
        <w:rPr>
          <w:rFonts w:ascii="Calibri" w:hAnsi="Calibri" w:cs="Calibri"/>
        </w:rPr>
        <w:t xml:space="preserve">  </w:t>
      </w:r>
    </w:p>
    <w:p w14:paraId="7C38AA46" w14:textId="0F188C2F" w:rsidR="005E14DD" w:rsidRDefault="005E14DD" w:rsidP="005E14DD">
      <w:pPr>
        <w:suppressAutoHyphens/>
        <w:spacing w:after="0" w:line="240" w:lineRule="auto"/>
        <w:rPr>
          <w:rFonts w:ascii="Calibri" w:hAnsi="Calibri" w:cs="Calibri"/>
          <w:b/>
          <w:bCs/>
        </w:rPr>
      </w:pPr>
      <w:r w:rsidRPr="005E14DD">
        <w:rPr>
          <w:rFonts w:ascii="Calibri" w:hAnsi="Calibri" w:cs="Calibri"/>
          <w:b/>
          <w:bCs/>
        </w:rPr>
        <w:t>Rationale:</w:t>
      </w:r>
      <w:r w:rsidRPr="005E14DD">
        <w:rPr>
          <w:rFonts w:ascii="Calibri" w:hAnsi="Calibri" w:cs="Calibri"/>
        </w:rPr>
        <w:t xml:space="preserve"> The DriverPass system will have five types of users, each with </w:t>
      </w:r>
      <w:r>
        <w:rPr>
          <w:rFonts w:ascii="Calibri" w:hAnsi="Calibri" w:cs="Calibri"/>
        </w:rPr>
        <w:t>its</w:t>
      </w:r>
      <w:r w:rsidRPr="005E14DD">
        <w:rPr>
          <w:rFonts w:ascii="Calibri" w:hAnsi="Calibri" w:cs="Calibri"/>
        </w:rPr>
        <w:t xml:space="preserve"> permissions and</w:t>
      </w:r>
      <w:r w:rsidR="009D4239">
        <w:rPr>
          <w:rFonts w:ascii="Calibri" w:hAnsi="Calibri" w:cs="Calibri"/>
        </w:rPr>
        <w:t xml:space="preserve"> </w:t>
      </w:r>
      <w:r w:rsidRPr="005E14DD">
        <w:rPr>
          <w:rFonts w:ascii="Calibri" w:hAnsi="Calibri" w:cs="Calibri"/>
        </w:rPr>
        <w:t>functionality.</w:t>
      </w:r>
      <w:r>
        <w:rPr>
          <w:rFonts w:ascii="Calibri" w:hAnsi="Calibri" w:cs="Calibri"/>
        </w:rPr>
        <w:t xml:space="preserve"> To ensure private information is protected and secure, it is critical to distinguish between users. The system should inform Technical Support Admins when a user account gets </w:t>
      </w:r>
      <w:proofErr w:type="gramStart"/>
      <w:r>
        <w:rPr>
          <w:rFonts w:ascii="Calibri" w:hAnsi="Calibri" w:cs="Calibri"/>
        </w:rPr>
        <w:t>locked</w:t>
      </w:r>
      <w:proofErr w:type="gramEnd"/>
      <w:r>
        <w:rPr>
          <w:rFonts w:ascii="Calibri" w:hAnsi="Calibri" w:cs="Calibri"/>
        </w:rPr>
        <w:t xml:space="preserve"> and they have requested to reset their password. The system will inform </w:t>
      </w:r>
      <w:proofErr w:type="gramStart"/>
      <w:r>
        <w:rPr>
          <w:rFonts w:ascii="Calibri" w:hAnsi="Calibri" w:cs="Calibri"/>
        </w:rPr>
        <w:t>Technical</w:t>
      </w:r>
      <w:proofErr w:type="gramEnd"/>
      <w:r>
        <w:rPr>
          <w:rFonts w:ascii="Calibri" w:hAnsi="Calibri" w:cs="Calibri"/>
        </w:rPr>
        <w:t xml:space="preserve"> staff of </w:t>
      </w:r>
      <w:r w:rsidR="009D4239">
        <w:rPr>
          <w:rFonts w:ascii="Calibri" w:hAnsi="Calibri" w:cs="Calibri"/>
        </w:rPr>
        <w:t>user</w:t>
      </w:r>
      <w:r>
        <w:rPr>
          <w:rFonts w:ascii="Calibri" w:hAnsi="Calibri" w:cs="Calibri"/>
        </w:rPr>
        <w:t xml:space="preserve"> issues or bug reports to resolve </w:t>
      </w:r>
      <w:r w:rsidR="009D4239">
        <w:rPr>
          <w:rFonts w:ascii="Calibri" w:hAnsi="Calibri" w:cs="Calibri"/>
        </w:rPr>
        <w:t>the problem</w:t>
      </w:r>
      <w:r>
        <w:rPr>
          <w:rFonts w:ascii="Calibri" w:hAnsi="Calibri" w:cs="Calibri"/>
        </w:rPr>
        <w:t xml:space="preserve">s with the </w:t>
      </w:r>
      <w:proofErr w:type="spellStart"/>
      <w:r>
        <w:rPr>
          <w:rFonts w:ascii="Calibri" w:hAnsi="Calibri" w:cs="Calibri"/>
        </w:rPr>
        <w:t>DriverPass</w:t>
      </w:r>
      <w:proofErr w:type="spellEnd"/>
      <w:r>
        <w:rPr>
          <w:rFonts w:ascii="Calibri" w:hAnsi="Calibri" w:cs="Calibri"/>
        </w:rPr>
        <w:t xml:space="preserve"> system.</w:t>
      </w:r>
    </w:p>
    <w:p w14:paraId="1FFC410D" w14:textId="2B585269" w:rsidR="005E14DD" w:rsidRDefault="005E14DD" w:rsidP="005E14DD">
      <w:pPr>
        <w:suppressAutoHyphens/>
        <w:spacing w:after="0" w:line="240" w:lineRule="auto"/>
        <w:rPr>
          <w:rFonts w:ascii="Calibri" w:hAnsi="Calibri" w:cs="Calibri"/>
          <w:b/>
          <w:bCs/>
        </w:rPr>
      </w:pPr>
    </w:p>
    <w:p w14:paraId="765E52F1" w14:textId="77777777" w:rsidR="005E14DD" w:rsidRPr="005E14DD" w:rsidRDefault="005E14DD" w:rsidP="005E14DD">
      <w:pPr>
        <w:suppressAutoHyphens/>
        <w:spacing w:after="0" w:line="240" w:lineRule="auto"/>
        <w:rPr>
          <w:rFonts w:ascii="Calibri" w:hAnsi="Calibri" w:cs="Calibri"/>
        </w:rPr>
      </w:pPr>
    </w:p>
    <w:p w14:paraId="3F1224C4" w14:textId="77777777" w:rsidR="006E7A70" w:rsidRDefault="006E7A70" w:rsidP="006E7A70">
      <w:pPr>
        <w:pStyle w:val="Heading4"/>
      </w:pPr>
      <w:r>
        <w:t xml:space="preserve">Adaptability </w:t>
      </w:r>
    </w:p>
    <w:p w14:paraId="361953C9" w14:textId="394B7230" w:rsidR="006E7A70" w:rsidRDefault="006E7A70" w:rsidP="006E7A70">
      <w:pPr>
        <w:suppressAutoHyphens/>
        <w:spacing w:after="0" w:line="240" w:lineRule="auto"/>
        <w:rPr>
          <w:rFonts w:ascii="Calibri" w:hAnsi="Calibri" w:cs="Calibri"/>
          <w:i/>
        </w:rPr>
      </w:pPr>
      <w:r>
        <w:rPr>
          <w:rFonts w:ascii="Calibri" w:hAnsi="Calibri" w:cs="Calibri"/>
          <w:i/>
        </w:rPr>
        <w:t xml:space="preserve">Can you make changes to the user (add/remove/modify) without changing code? How will the system adapt to platform updates? What type of access does the IT admin need? </w:t>
      </w:r>
    </w:p>
    <w:p w14:paraId="1E6867B8" w14:textId="77777777" w:rsidR="008513B1" w:rsidRDefault="008513B1" w:rsidP="006E7A70">
      <w:pPr>
        <w:suppressAutoHyphens/>
        <w:spacing w:after="0" w:line="240" w:lineRule="auto"/>
        <w:rPr>
          <w:rFonts w:ascii="Calibri" w:hAnsi="Calibri" w:cs="Calibri"/>
          <w:i/>
          <w:strike/>
        </w:rPr>
      </w:pPr>
    </w:p>
    <w:p w14:paraId="04B02508" w14:textId="19623FB1" w:rsidR="006E7A70" w:rsidRDefault="008513B1"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 xml:space="preserve">The system should have a backend administration page </w:t>
      </w:r>
      <w:r w:rsidR="005E14DD">
        <w:rPr>
          <w:rFonts w:ascii="Calibri" w:eastAsia="Calibri" w:hAnsi="Calibri" w:cs="Calibri"/>
          <w:color w:val="000000"/>
        </w:rPr>
        <w:t>with</w:t>
      </w:r>
      <w:r>
        <w:rPr>
          <w:rFonts w:ascii="Calibri" w:eastAsia="Calibri" w:hAnsi="Calibri" w:cs="Calibri"/>
          <w:color w:val="000000"/>
        </w:rPr>
        <w:t xml:space="preserve"> functionality to update and modify </w:t>
      </w:r>
      <w:r w:rsidR="009D4239">
        <w:rPr>
          <w:rFonts w:ascii="Calibri" w:eastAsia="Calibri" w:hAnsi="Calibri" w:cs="Calibri"/>
          <w:color w:val="000000"/>
        </w:rPr>
        <w:t>system components:</w:t>
      </w:r>
    </w:p>
    <w:p w14:paraId="69322AA3" w14:textId="186E3793" w:rsidR="009D4239" w:rsidRDefault="009D4239" w:rsidP="009D4239">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User Profiles</w:t>
      </w:r>
    </w:p>
    <w:p w14:paraId="5756B248" w14:textId="767AE098" w:rsidR="009D4239" w:rsidRDefault="009D4239" w:rsidP="009D4239">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Practice Tests</w:t>
      </w:r>
    </w:p>
    <w:p w14:paraId="6307106B" w14:textId="15A55E7F" w:rsidR="009D4239" w:rsidRDefault="009D4239" w:rsidP="009D4239">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lastRenderedPageBreak/>
        <w:t>Course Lessons</w:t>
      </w:r>
    </w:p>
    <w:p w14:paraId="6108132B" w14:textId="4FCE1A2B" w:rsidR="005E14DD" w:rsidRDefault="005E14DD"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Users should be able to modify their information from their profile page</w:t>
      </w:r>
    </w:p>
    <w:p w14:paraId="30CED55D" w14:textId="0AB0FB58" w:rsidR="009D4239" w:rsidRDefault="009D4239"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The system will be modified accordingly and adapt to weekly updates provided by the DMV</w:t>
      </w:r>
    </w:p>
    <w:p w14:paraId="670D0E46" w14:textId="50A80EE0" w:rsidR="005E14DD" w:rsidRDefault="005E14DD"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IT admin should be notified when the DMV provides DriverPass with updated information.</w:t>
      </w:r>
    </w:p>
    <w:p w14:paraId="79C3C96A" w14:textId="39EB8C52" w:rsidR="005E14DD" w:rsidRDefault="005E14DD"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IT admin will make updates accordingly.</w:t>
      </w:r>
    </w:p>
    <w:p w14:paraId="28B15C3B" w14:textId="77777777" w:rsidR="009D4239" w:rsidRDefault="009D4239" w:rsidP="009D4239">
      <w:pPr>
        <w:suppressAutoHyphens/>
        <w:spacing w:after="360" w:line="240" w:lineRule="auto"/>
        <w:ind w:left="360"/>
        <w:rPr>
          <w:rFonts w:ascii="Calibri" w:hAnsi="Calibri" w:cs="Calibri"/>
        </w:rPr>
      </w:pPr>
    </w:p>
    <w:p w14:paraId="748963AB" w14:textId="25A37CCD" w:rsidR="006E7A70" w:rsidRPr="009D4239" w:rsidRDefault="009D4239" w:rsidP="009D4239">
      <w:pPr>
        <w:suppressAutoHyphens/>
        <w:spacing w:after="360" w:line="240" w:lineRule="auto"/>
        <w:ind w:left="360"/>
        <w:rPr>
          <w:rFonts w:ascii="Calibri" w:hAnsi="Calibri" w:cs="Calibri"/>
          <w:b/>
          <w:bCs/>
        </w:rPr>
      </w:pPr>
      <w:r w:rsidRPr="009D4239">
        <w:rPr>
          <w:rFonts w:ascii="Calibri" w:hAnsi="Calibri" w:cs="Calibri"/>
          <w:b/>
          <w:bCs/>
        </w:rPr>
        <w:t>Rationale</w:t>
      </w:r>
      <w:r w:rsidRPr="009D4239">
        <w:rPr>
          <w:rFonts w:ascii="Calibri" w:hAnsi="Calibri" w:cs="Calibri"/>
        </w:rPr>
        <w:t>: Laws and rules for the road are constantly being created, updated, and modified to promote safety and prevent accidents.</w:t>
      </w:r>
      <w:r>
        <w:rPr>
          <w:rFonts w:ascii="Calibri" w:hAnsi="Calibri" w:cs="Calibri"/>
        </w:rPr>
        <w:t xml:space="preserve"> The DriverPass system will request weekly updates from the DMV about changes affecting student drivers planning to take the test at the DMV for their driver's license. The DriverPass system will have a backend administration page to help the technical staff modify the website to keep the content relevant and </w:t>
      </w:r>
      <w:proofErr w:type="gramStart"/>
      <w:r>
        <w:rPr>
          <w:rFonts w:ascii="Calibri" w:hAnsi="Calibri" w:cs="Calibri"/>
        </w:rPr>
        <w:t>up-to-date</w:t>
      </w:r>
      <w:proofErr w:type="gramEnd"/>
      <w:r>
        <w:rPr>
          <w:rFonts w:ascii="Calibri" w:hAnsi="Calibri" w:cs="Calibri"/>
        </w:rPr>
        <w:t xml:space="preserve">. </w:t>
      </w:r>
    </w:p>
    <w:p w14:paraId="55C18710" w14:textId="77777777" w:rsidR="006E7A70" w:rsidRDefault="006E7A70" w:rsidP="006E7A70">
      <w:pPr>
        <w:pStyle w:val="Heading4"/>
      </w:pPr>
      <w:r>
        <w:t>Security</w:t>
      </w:r>
    </w:p>
    <w:p w14:paraId="7C675909" w14:textId="16A27429" w:rsidR="006E7A70" w:rsidRDefault="006E7A70" w:rsidP="006E7A70">
      <w:pPr>
        <w:suppressAutoHyphens/>
        <w:spacing w:after="0" w:line="240" w:lineRule="auto"/>
        <w:rPr>
          <w:rFonts w:ascii="Calibri" w:hAnsi="Calibri" w:cs="Calibri"/>
          <w:i/>
        </w:rPr>
      </w:pPr>
      <w:r>
        <w:rPr>
          <w:rFonts w:ascii="Calibri" w:hAnsi="Calibri" w:cs="Calibri"/>
          <w:i/>
        </w:rPr>
        <w:t xml:space="preserve">What is required for the user to log in? How can you secure the connection or the data exchange between the client and the server? What should happen to the account if there is a </w:t>
      </w:r>
      <w:r w:rsidR="009D4239">
        <w:rPr>
          <w:rFonts w:ascii="Calibri" w:hAnsi="Calibri" w:cs="Calibri"/>
          <w:i/>
        </w:rPr>
        <w:t>"</w:t>
      </w:r>
      <w:r>
        <w:rPr>
          <w:rFonts w:ascii="Calibri" w:hAnsi="Calibri" w:cs="Calibri"/>
          <w:i/>
        </w:rPr>
        <w:t>brute force</w:t>
      </w:r>
      <w:r w:rsidR="009D4239">
        <w:rPr>
          <w:rFonts w:ascii="Calibri" w:hAnsi="Calibri" w:cs="Calibri"/>
          <w:i/>
        </w:rPr>
        <w:t>"</w:t>
      </w:r>
      <w:r>
        <w:rPr>
          <w:rFonts w:ascii="Calibri" w:hAnsi="Calibri" w:cs="Calibri"/>
          <w:i/>
        </w:rPr>
        <w:t xml:space="preserve"> hacking attempt? What happens if the user forgets their </w:t>
      </w:r>
      <w:r w:rsidR="005E14DD">
        <w:rPr>
          <w:rFonts w:ascii="Calibri" w:hAnsi="Calibri" w:cs="Calibri"/>
          <w:i/>
        </w:rPr>
        <w:t>p</w:t>
      </w:r>
      <w:r>
        <w:rPr>
          <w:rFonts w:ascii="Calibri" w:hAnsi="Calibri" w:cs="Calibri"/>
          <w:i/>
        </w:rPr>
        <w:t xml:space="preserve">assword? </w:t>
      </w:r>
    </w:p>
    <w:p w14:paraId="50EF57C5" w14:textId="77777777" w:rsidR="005E14DD" w:rsidRDefault="005E14DD" w:rsidP="006E7A70">
      <w:pPr>
        <w:suppressAutoHyphens/>
        <w:spacing w:after="0" w:line="240" w:lineRule="auto"/>
        <w:rPr>
          <w:rFonts w:ascii="Calibri" w:hAnsi="Calibri" w:cs="Calibri"/>
          <w:i/>
          <w:strike/>
        </w:rPr>
      </w:pPr>
    </w:p>
    <w:p w14:paraId="79371C1B" w14:textId="4BD075AB" w:rsidR="009D4239" w:rsidRDefault="005E14DD"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Log</w:t>
      </w:r>
      <w:r w:rsidR="009D4239">
        <w:rPr>
          <w:rFonts w:ascii="Calibri" w:eastAsia="Calibri" w:hAnsi="Calibri" w:cs="Calibri"/>
          <w:color w:val="000000"/>
        </w:rPr>
        <w:t>in</w:t>
      </w:r>
      <w:r>
        <w:rPr>
          <w:rFonts w:ascii="Calibri" w:eastAsia="Calibri" w:hAnsi="Calibri" w:cs="Calibri"/>
          <w:color w:val="000000"/>
        </w:rPr>
        <w:t xml:space="preserve"> </w:t>
      </w:r>
      <w:r w:rsidR="009D4239">
        <w:rPr>
          <w:rFonts w:ascii="Calibri" w:eastAsia="Calibri" w:hAnsi="Calibri" w:cs="Calibri"/>
          <w:color w:val="000000"/>
        </w:rPr>
        <w:t>Credentials:</w:t>
      </w:r>
    </w:p>
    <w:p w14:paraId="35F7F3DC" w14:textId="173EEE13" w:rsidR="009D4239" w:rsidRDefault="005E14DD" w:rsidP="009D4239">
      <w:pPr>
        <w:numPr>
          <w:ilvl w:val="1"/>
          <w:numId w:val="13"/>
        </w:numPr>
        <w:suppressAutoHyphens/>
        <w:spacing w:after="0" w:line="240" w:lineRule="auto"/>
        <w:rPr>
          <w:rFonts w:ascii="Calibri" w:eastAsia="Calibri" w:hAnsi="Calibri" w:cs="Calibri"/>
          <w:color w:val="000000"/>
        </w:rPr>
      </w:pPr>
      <w:proofErr w:type="spellStart"/>
      <w:r>
        <w:rPr>
          <w:rFonts w:ascii="Calibri" w:eastAsia="Calibri" w:hAnsi="Calibri" w:cs="Calibri"/>
          <w:color w:val="000000"/>
        </w:rPr>
        <w:t>userID</w:t>
      </w:r>
      <w:proofErr w:type="spellEnd"/>
      <w:r>
        <w:rPr>
          <w:rFonts w:ascii="Calibri" w:eastAsia="Calibri" w:hAnsi="Calibri" w:cs="Calibri"/>
          <w:color w:val="000000"/>
        </w:rPr>
        <w:t xml:space="preserve"> </w:t>
      </w:r>
    </w:p>
    <w:p w14:paraId="23CFA183" w14:textId="0452FD91" w:rsidR="006E7A70" w:rsidRDefault="005E14DD" w:rsidP="009D4239">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password</w:t>
      </w:r>
    </w:p>
    <w:p w14:paraId="67677810" w14:textId="261BD29D" w:rsidR="009D4239" w:rsidRDefault="009D4239" w:rsidP="006E7A70">
      <w:pPr>
        <w:numPr>
          <w:ilvl w:val="0"/>
          <w:numId w:val="13"/>
        </w:numPr>
        <w:suppressAutoHyphens/>
        <w:spacing w:after="0" w:line="240" w:lineRule="auto"/>
        <w:rPr>
          <w:rFonts w:ascii="Calibri" w:eastAsia="Calibri" w:hAnsi="Calibri" w:cs="Calibri"/>
          <w:color w:val="000000"/>
        </w:rPr>
      </w:pPr>
      <w:r w:rsidRPr="009D4239">
        <w:rPr>
          <w:rFonts w:ascii="Calibri" w:eastAsia="Calibri" w:hAnsi="Calibri" w:cs="Calibri"/>
          <w:color w:val="000000"/>
        </w:rPr>
        <w:t xml:space="preserve">The </w:t>
      </w:r>
      <w:r>
        <w:rPr>
          <w:rFonts w:ascii="Calibri" w:eastAsia="Calibri" w:hAnsi="Calibri" w:cs="Calibri"/>
          <w:color w:val="000000"/>
        </w:rPr>
        <w:t xml:space="preserve">DriverPass system should lock a </w:t>
      </w:r>
      <w:r w:rsidRPr="009D4239">
        <w:rPr>
          <w:rFonts w:ascii="Calibri" w:eastAsia="Calibri" w:hAnsi="Calibri" w:cs="Calibri"/>
          <w:color w:val="000000"/>
        </w:rPr>
        <w:t>user account after three failed login attempts</w:t>
      </w:r>
      <w:r>
        <w:rPr>
          <w:rFonts w:ascii="Calibri" w:eastAsia="Calibri" w:hAnsi="Calibri" w:cs="Calibri"/>
          <w:color w:val="000000"/>
        </w:rPr>
        <w:t xml:space="preserve"> to prevent a brute force attack.</w:t>
      </w:r>
    </w:p>
    <w:p w14:paraId="457F3689" w14:textId="159F772C" w:rsidR="009D4239" w:rsidRDefault="009D4239" w:rsidP="00BB7D01">
      <w:pPr>
        <w:numPr>
          <w:ilvl w:val="0"/>
          <w:numId w:val="13"/>
        </w:numPr>
        <w:suppressAutoHyphens/>
        <w:spacing w:after="0" w:line="240" w:lineRule="auto"/>
        <w:rPr>
          <w:rFonts w:ascii="Calibri" w:eastAsia="Calibri" w:hAnsi="Calibri" w:cs="Calibri"/>
          <w:color w:val="000000"/>
        </w:rPr>
      </w:pPr>
      <w:r w:rsidRPr="009D4239">
        <w:rPr>
          <w:rFonts w:ascii="Calibri" w:eastAsia="Calibri" w:hAnsi="Calibri" w:cs="Calibri"/>
          <w:color w:val="000000"/>
        </w:rPr>
        <w:t>IT admin has permission to reset the password for a locked user account, and the DriverPass system should provide the functionality to reset passwords for locked accounts.</w:t>
      </w:r>
    </w:p>
    <w:p w14:paraId="21AB7E4C" w14:textId="5A028B15" w:rsidR="009D4239" w:rsidRPr="009D4239" w:rsidRDefault="009D4239" w:rsidP="00BB7D01">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Utilize cloud services to enhance security in data exchange between the client and the user.</w:t>
      </w:r>
    </w:p>
    <w:p w14:paraId="0C723749" w14:textId="77777777" w:rsidR="005E14DD" w:rsidRDefault="005E14DD" w:rsidP="009D4239">
      <w:pPr>
        <w:suppressAutoHyphens/>
        <w:spacing w:after="0" w:line="240" w:lineRule="auto"/>
        <w:rPr>
          <w:rFonts w:ascii="Calibri" w:eastAsia="Calibri" w:hAnsi="Calibri" w:cs="Calibri"/>
          <w:color w:val="000000"/>
        </w:rPr>
      </w:pPr>
    </w:p>
    <w:p w14:paraId="525C424B" w14:textId="77777777" w:rsidR="005E14DD" w:rsidRDefault="005E14DD" w:rsidP="005E14DD">
      <w:r>
        <w:t>Level 1 (Secretary):</w:t>
      </w:r>
    </w:p>
    <w:p w14:paraId="38681A87" w14:textId="77777777" w:rsidR="005E14DD" w:rsidRDefault="005E14DD" w:rsidP="005E14DD">
      <w:pPr>
        <w:pStyle w:val="ListParagraph"/>
        <w:numPr>
          <w:ilvl w:val="0"/>
          <w:numId w:val="13"/>
        </w:numPr>
      </w:pPr>
      <w:r>
        <w:t>Schedule Appointments</w:t>
      </w:r>
    </w:p>
    <w:p w14:paraId="0CCE7A5F" w14:textId="77777777" w:rsidR="005E14DD" w:rsidRDefault="005E14DD" w:rsidP="005E14DD">
      <w:pPr>
        <w:pStyle w:val="ListParagraph"/>
        <w:numPr>
          <w:ilvl w:val="0"/>
          <w:numId w:val="13"/>
        </w:numPr>
      </w:pPr>
      <w:r>
        <w:t>Track scheduled reservations:</w:t>
      </w:r>
    </w:p>
    <w:p w14:paraId="6839535E" w14:textId="77777777" w:rsidR="005E14DD" w:rsidRDefault="005E14DD" w:rsidP="005E14DD">
      <w:pPr>
        <w:pStyle w:val="ListParagraph"/>
        <w:numPr>
          <w:ilvl w:val="1"/>
          <w:numId w:val="13"/>
        </w:numPr>
      </w:pPr>
      <w:r>
        <w:t>Identify the student</w:t>
      </w:r>
    </w:p>
    <w:p w14:paraId="7A403A93" w14:textId="77777777" w:rsidR="005E14DD" w:rsidRDefault="005E14DD" w:rsidP="005E14DD">
      <w:pPr>
        <w:pStyle w:val="ListParagraph"/>
        <w:numPr>
          <w:ilvl w:val="1"/>
          <w:numId w:val="13"/>
        </w:numPr>
      </w:pPr>
      <w:r>
        <w:t>Identify the driver</w:t>
      </w:r>
    </w:p>
    <w:p w14:paraId="0D141C28" w14:textId="77777777" w:rsidR="005E14DD" w:rsidRDefault="005E14DD" w:rsidP="005E14DD">
      <w:pPr>
        <w:pStyle w:val="ListParagraph"/>
        <w:numPr>
          <w:ilvl w:val="1"/>
          <w:numId w:val="13"/>
        </w:numPr>
      </w:pPr>
      <w:r>
        <w:t>Identify the vehicle</w:t>
      </w:r>
    </w:p>
    <w:p w14:paraId="5788DCA8" w14:textId="77777777" w:rsidR="005E14DD" w:rsidRDefault="005E14DD" w:rsidP="005E14DD">
      <w:pPr>
        <w:pStyle w:val="ListParagraph"/>
        <w:numPr>
          <w:ilvl w:val="1"/>
          <w:numId w:val="13"/>
        </w:numPr>
      </w:pPr>
      <w:r>
        <w:t>Identify the scheduled time &amp; date</w:t>
      </w:r>
    </w:p>
    <w:p w14:paraId="388606BA" w14:textId="77777777" w:rsidR="005E14DD" w:rsidRDefault="005E14DD" w:rsidP="005E14DD">
      <w:pPr>
        <w:pStyle w:val="ListParagraph"/>
        <w:numPr>
          <w:ilvl w:val="1"/>
          <w:numId w:val="13"/>
        </w:numPr>
      </w:pPr>
      <w:r>
        <w:t>Identify changes made to the reservation</w:t>
      </w:r>
    </w:p>
    <w:p w14:paraId="08BCE46A" w14:textId="77777777" w:rsidR="005E14DD" w:rsidRDefault="005E14DD" w:rsidP="005E14DD">
      <w:r>
        <w:t>Level 2 (Technical Staff/Ian):</w:t>
      </w:r>
    </w:p>
    <w:p w14:paraId="3426D3A9" w14:textId="128D2095" w:rsidR="005E14DD" w:rsidRDefault="005E14DD" w:rsidP="005E14DD">
      <w:pPr>
        <w:pStyle w:val="ListParagraph"/>
        <w:numPr>
          <w:ilvl w:val="0"/>
          <w:numId w:val="13"/>
        </w:numPr>
      </w:pPr>
      <w:r>
        <w:t>Level 1 Access</w:t>
      </w:r>
    </w:p>
    <w:p w14:paraId="568D1074" w14:textId="77777777" w:rsidR="005E14DD" w:rsidRDefault="005E14DD" w:rsidP="005E14DD">
      <w:pPr>
        <w:pStyle w:val="ListParagraph"/>
        <w:numPr>
          <w:ilvl w:val="0"/>
          <w:numId w:val="13"/>
        </w:numPr>
      </w:pPr>
      <w:r>
        <w:t>Full access over all accounts:</w:t>
      </w:r>
    </w:p>
    <w:p w14:paraId="7CBD18F0" w14:textId="77777777" w:rsidR="005E14DD" w:rsidRDefault="005E14DD" w:rsidP="005E14DD">
      <w:pPr>
        <w:pStyle w:val="ListParagraph"/>
        <w:numPr>
          <w:ilvl w:val="1"/>
          <w:numId w:val="13"/>
        </w:numPr>
      </w:pPr>
      <w:r>
        <w:t>Reset forgotten passwords</w:t>
      </w:r>
    </w:p>
    <w:p w14:paraId="7D72B77B" w14:textId="77777777" w:rsidR="005E14DD" w:rsidRDefault="005E14DD" w:rsidP="005E14DD">
      <w:pPr>
        <w:pStyle w:val="ListParagraph"/>
        <w:numPr>
          <w:ilvl w:val="1"/>
          <w:numId w:val="13"/>
        </w:numPr>
      </w:pPr>
      <w:r>
        <w:t>Block access to terminated employees</w:t>
      </w:r>
    </w:p>
    <w:p w14:paraId="182378B7" w14:textId="501F87E3" w:rsidR="005E14DD" w:rsidRDefault="005E14DD" w:rsidP="005E14DD">
      <w:pPr>
        <w:pStyle w:val="ListParagraph"/>
        <w:numPr>
          <w:ilvl w:val="0"/>
          <w:numId w:val="13"/>
        </w:numPr>
      </w:pPr>
      <w:r>
        <w:t>System Maintenance</w:t>
      </w:r>
    </w:p>
    <w:p w14:paraId="5092D8F4" w14:textId="77777777" w:rsidR="005E14DD" w:rsidRDefault="005E14DD" w:rsidP="005E14DD">
      <w:r>
        <w:t>Level 3 (Owner):</w:t>
      </w:r>
    </w:p>
    <w:p w14:paraId="4AF11B82" w14:textId="63AF72FA" w:rsidR="005E14DD" w:rsidRDefault="005E14DD" w:rsidP="005E14DD">
      <w:pPr>
        <w:pStyle w:val="ListParagraph"/>
        <w:numPr>
          <w:ilvl w:val="0"/>
          <w:numId w:val="13"/>
        </w:numPr>
      </w:pPr>
      <w:r>
        <w:lastRenderedPageBreak/>
        <w:t>Level 1 &amp; 2 Access</w:t>
      </w:r>
    </w:p>
    <w:p w14:paraId="2C99EB53" w14:textId="4B27A4FB" w:rsidR="005E14DD" w:rsidRDefault="005E14DD" w:rsidP="005E14DD">
      <w:pPr>
        <w:pStyle w:val="ListParagraph"/>
        <w:numPr>
          <w:ilvl w:val="0"/>
          <w:numId w:val="13"/>
        </w:numPr>
      </w:pPr>
      <w:r>
        <w:t xml:space="preserve">Access system data from any computer or device at home or away from the office. </w:t>
      </w:r>
    </w:p>
    <w:p w14:paraId="27E58B19" w14:textId="77777777" w:rsidR="005E14DD" w:rsidRDefault="005E14DD" w:rsidP="005E14DD">
      <w:pPr>
        <w:pStyle w:val="ListParagraph"/>
        <w:numPr>
          <w:ilvl w:val="0"/>
          <w:numId w:val="13"/>
        </w:numPr>
      </w:pPr>
      <w:r>
        <w:t>Download reports, information, and Excel sheets for home use.</w:t>
      </w:r>
    </w:p>
    <w:p w14:paraId="2C15FD8C" w14:textId="77777777" w:rsidR="005E14DD" w:rsidRDefault="005E14DD" w:rsidP="005E14DD">
      <w:pPr>
        <w:pStyle w:val="ListParagraph"/>
        <w:numPr>
          <w:ilvl w:val="0"/>
          <w:numId w:val="13"/>
        </w:numPr>
      </w:pPr>
      <w:r>
        <w:t>Track reservations:</w:t>
      </w:r>
    </w:p>
    <w:p w14:paraId="62ACB7ED" w14:textId="77777777" w:rsidR="005E14DD" w:rsidRDefault="005E14DD" w:rsidP="005E14DD">
      <w:pPr>
        <w:pStyle w:val="ListParagraph"/>
        <w:numPr>
          <w:ilvl w:val="1"/>
          <w:numId w:val="13"/>
        </w:numPr>
      </w:pPr>
      <w:r>
        <w:t>Who created reservation</w:t>
      </w:r>
    </w:p>
    <w:p w14:paraId="1718F7A9" w14:textId="2E9E8630" w:rsidR="005E14DD" w:rsidRDefault="005E14DD" w:rsidP="005E14DD">
      <w:pPr>
        <w:pStyle w:val="ListParagraph"/>
        <w:numPr>
          <w:ilvl w:val="1"/>
          <w:numId w:val="13"/>
        </w:numPr>
      </w:pPr>
      <w:r>
        <w:t>Who canceled reservation</w:t>
      </w:r>
    </w:p>
    <w:p w14:paraId="33E1CBD6" w14:textId="77777777" w:rsidR="005E14DD" w:rsidRDefault="005E14DD" w:rsidP="005E14DD">
      <w:pPr>
        <w:pStyle w:val="ListParagraph"/>
        <w:numPr>
          <w:ilvl w:val="1"/>
          <w:numId w:val="13"/>
        </w:numPr>
      </w:pPr>
      <w:r>
        <w:t>Who modified it last</w:t>
      </w:r>
    </w:p>
    <w:p w14:paraId="7855A87B" w14:textId="77777777" w:rsidR="005E14DD" w:rsidRDefault="005E14DD" w:rsidP="005E14DD">
      <w:pPr>
        <w:pStyle w:val="ListParagraph"/>
        <w:numPr>
          <w:ilvl w:val="1"/>
          <w:numId w:val="13"/>
        </w:numPr>
      </w:pPr>
      <w:r>
        <w:t>Print activity report to determine responsibility</w:t>
      </w:r>
    </w:p>
    <w:p w14:paraId="05810BD6" w14:textId="77777777" w:rsidR="009D4239" w:rsidRDefault="009D4239" w:rsidP="006E7A70">
      <w:pPr>
        <w:pStyle w:val="Heading3"/>
        <w:keepNext w:val="0"/>
        <w:keepLines w:val="0"/>
        <w:suppressAutoHyphens/>
      </w:pPr>
    </w:p>
    <w:p w14:paraId="4B6B0F89" w14:textId="128EA5F3" w:rsidR="006E7A70" w:rsidRDefault="006E7A70" w:rsidP="006E7A70">
      <w:pPr>
        <w:pStyle w:val="Heading3"/>
        <w:keepNext w:val="0"/>
        <w:keepLines w:val="0"/>
        <w:suppressAutoHyphens/>
      </w:pPr>
      <w:r>
        <w:t>Functional Requirements</w:t>
      </w:r>
    </w:p>
    <w:p w14:paraId="653FCCD0" w14:textId="22854913" w:rsidR="006E7A70" w:rsidRDefault="006E7A70" w:rsidP="006E7A70">
      <w:pPr>
        <w:suppressAutoHyphens/>
        <w:spacing w:after="0" w:line="240" w:lineRule="auto"/>
        <w:rPr>
          <w:rFonts w:ascii="Calibri" w:hAnsi="Calibri" w:cs="Calibri"/>
          <w:i/>
        </w:rPr>
      </w:pPr>
      <w:r>
        <w:rPr>
          <w:rFonts w:ascii="Calibri" w:hAnsi="Calibri" w:cs="Calibri"/>
          <w:i/>
        </w:rPr>
        <w:t xml:space="preserve">Using the information from the scenario, think about the different functions the system needs to provide. Each of your bullets should start with </w:t>
      </w:r>
      <w:r w:rsidR="009D4239">
        <w:rPr>
          <w:rFonts w:ascii="Calibri" w:hAnsi="Calibri" w:cs="Calibri"/>
          <w:i/>
        </w:rPr>
        <w:t>"</w:t>
      </w:r>
      <w:r>
        <w:rPr>
          <w:rFonts w:ascii="Calibri" w:hAnsi="Calibri" w:cs="Calibri"/>
          <w:i/>
        </w:rPr>
        <w:t>The system shall . . .</w:t>
      </w:r>
      <w:r w:rsidR="009D4239">
        <w:rPr>
          <w:rFonts w:ascii="Calibri" w:hAnsi="Calibri" w:cs="Calibri"/>
          <w:i/>
        </w:rPr>
        <w:t>"</w:t>
      </w:r>
      <w:r>
        <w:rPr>
          <w:rFonts w:ascii="Calibri" w:hAnsi="Calibri" w:cs="Calibri"/>
          <w:i/>
        </w:rPr>
        <w:t xml:space="preserve"> For example, one functional requirement might be, </w:t>
      </w:r>
      <w:r w:rsidR="009D4239">
        <w:rPr>
          <w:rFonts w:ascii="Calibri" w:hAnsi="Calibri" w:cs="Calibri"/>
          <w:i/>
        </w:rPr>
        <w:t>"</w:t>
      </w:r>
      <w:r>
        <w:rPr>
          <w:rFonts w:ascii="Calibri" w:hAnsi="Calibri" w:cs="Calibri"/>
          <w:i/>
        </w:rPr>
        <w:t>The system shall validate user credentials when logging in.</w:t>
      </w:r>
      <w:r w:rsidR="009D4239">
        <w:rPr>
          <w:rFonts w:ascii="Calibri" w:hAnsi="Calibri" w:cs="Calibri"/>
          <w:i/>
        </w:rPr>
        <w:t>"</w:t>
      </w:r>
    </w:p>
    <w:p w14:paraId="247A474D" w14:textId="020E0D66" w:rsidR="005E14DD" w:rsidRDefault="005E14DD" w:rsidP="006E7A70">
      <w:pPr>
        <w:suppressAutoHyphens/>
        <w:spacing w:after="0" w:line="240" w:lineRule="auto"/>
        <w:rPr>
          <w:rFonts w:ascii="Calibri" w:hAnsi="Calibri" w:cs="Calibri"/>
          <w:i/>
        </w:rPr>
      </w:pPr>
    </w:p>
    <w:p w14:paraId="6BB525B3" w14:textId="4B04D12D" w:rsidR="005E14DD" w:rsidRPr="005E14DD" w:rsidRDefault="005E14DD" w:rsidP="005E14DD">
      <w:pPr>
        <w:pStyle w:val="ListParagraph"/>
        <w:numPr>
          <w:ilvl w:val="1"/>
          <w:numId w:val="37"/>
        </w:numPr>
        <w:suppressAutoHyphens/>
        <w:spacing w:after="240" w:line="240" w:lineRule="auto"/>
        <w:rPr>
          <w:rFonts w:ascii="Calibri" w:hAnsi="Calibri" w:cs="Calibri"/>
        </w:rPr>
      </w:pPr>
      <w:r w:rsidRPr="005E14DD">
        <w:rPr>
          <w:rFonts w:ascii="Calibri" w:eastAsia="Calibri" w:hAnsi="Calibri" w:cs="Calibri"/>
          <w:color w:val="000000"/>
        </w:rPr>
        <w:t xml:space="preserve">The system </w:t>
      </w:r>
      <w:r>
        <w:rPr>
          <w:rFonts w:ascii="Calibri" w:eastAsia="Calibri" w:hAnsi="Calibri" w:cs="Calibri"/>
          <w:color w:val="000000"/>
        </w:rPr>
        <w:t>shall</w:t>
      </w:r>
      <w:r w:rsidRPr="005E14DD">
        <w:rPr>
          <w:rFonts w:ascii="Calibri" w:eastAsia="Calibri" w:hAnsi="Calibri" w:cs="Calibri"/>
          <w:color w:val="000000"/>
        </w:rPr>
        <w:t xml:space="preserve"> log out a user after thirty minutes of being inactive.</w:t>
      </w:r>
    </w:p>
    <w:p w14:paraId="7024ACE9" w14:textId="0C4E6074" w:rsidR="005E14DD" w:rsidRDefault="005E14DD" w:rsidP="005E14DD">
      <w:pPr>
        <w:pStyle w:val="ListParagraph"/>
        <w:numPr>
          <w:ilvl w:val="1"/>
          <w:numId w:val="37"/>
        </w:numPr>
        <w:suppressAutoHyphens/>
        <w:spacing w:after="0" w:line="240" w:lineRule="auto"/>
        <w:rPr>
          <w:rFonts w:ascii="Calibri" w:hAnsi="Calibri" w:cs="Calibri"/>
          <w:iCs/>
        </w:rPr>
      </w:pPr>
      <w:r>
        <w:rPr>
          <w:rFonts w:ascii="Calibri" w:hAnsi="Calibri" w:cs="Calibri"/>
          <w:iCs/>
        </w:rPr>
        <w:t>The system shall track reservations:</w:t>
      </w:r>
    </w:p>
    <w:p w14:paraId="777AF170" w14:textId="7595BBB1" w:rsidR="005E14DD" w:rsidRPr="005E14DD" w:rsidRDefault="005E14DD" w:rsidP="005E14DD">
      <w:pPr>
        <w:pStyle w:val="ListParagraph"/>
        <w:numPr>
          <w:ilvl w:val="2"/>
          <w:numId w:val="37"/>
        </w:numPr>
        <w:suppressAutoHyphens/>
        <w:spacing w:after="0" w:line="240" w:lineRule="auto"/>
        <w:rPr>
          <w:rFonts w:ascii="Calibri" w:hAnsi="Calibri" w:cs="Calibri"/>
          <w:iCs/>
        </w:rPr>
      </w:pPr>
      <w:r>
        <w:rPr>
          <w:rFonts w:ascii="Calibri" w:hAnsi="Calibri" w:cs="Calibri"/>
          <w:iCs/>
        </w:rPr>
        <w:t>Who modified it</w:t>
      </w:r>
    </w:p>
    <w:p w14:paraId="6419AD8F" w14:textId="77777777" w:rsidR="006E7A70" w:rsidRDefault="006E7A70" w:rsidP="006E7A70">
      <w:pPr>
        <w:pStyle w:val="Heading3"/>
        <w:keepNext w:val="0"/>
        <w:keepLines w:val="0"/>
        <w:suppressAutoHyphens/>
      </w:pPr>
      <w:r>
        <w:t>User Interface</w:t>
      </w:r>
    </w:p>
    <w:p w14:paraId="482427AE" w14:textId="1E06F8BD" w:rsidR="006E7A70" w:rsidRDefault="006E7A70" w:rsidP="006E7A70">
      <w:pPr>
        <w:suppressAutoHyphens/>
        <w:spacing w:after="0" w:line="240" w:lineRule="auto"/>
        <w:rPr>
          <w:rFonts w:ascii="Calibri" w:hAnsi="Calibri" w:cs="Calibri"/>
          <w:i/>
        </w:rPr>
      </w:pPr>
      <w:r>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0C812F13" w14:textId="77777777" w:rsidR="00782051" w:rsidRDefault="00782051" w:rsidP="006E7A70">
      <w:pPr>
        <w:suppressAutoHyphens/>
        <w:spacing w:after="0" w:line="240" w:lineRule="auto"/>
        <w:rPr>
          <w:rFonts w:ascii="Calibri" w:hAnsi="Calibri" w:cs="Calibri"/>
          <w:i/>
        </w:rPr>
      </w:pPr>
    </w:p>
    <w:p w14:paraId="2E132B28" w14:textId="237E2880" w:rsidR="006E7A70" w:rsidRDefault="00782051"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 xml:space="preserve">The largest demographic of the user base for the DriverPass system is student drivers. </w:t>
      </w:r>
    </w:p>
    <w:p w14:paraId="0B29B6FE" w14:textId="6EC81BA8" w:rsidR="00782051" w:rsidRDefault="00782051"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The student-drivers home page interface will have several components:</w:t>
      </w:r>
    </w:p>
    <w:p w14:paraId="0DD9DF8A" w14:textId="008A9F85"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Practice tests</w:t>
      </w:r>
    </w:p>
    <w:p w14:paraId="61166730" w14:textId="43A2B116"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Online courses</w:t>
      </w:r>
    </w:p>
    <w:p w14:paraId="53707D05" w14:textId="52D5D6AF"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Online test progress</w:t>
      </w:r>
    </w:p>
    <w:p w14:paraId="7099E62A" w14:textId="5FC553F3"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 xml:space="preserve">In-person training reservations </w:t>
      </w:r>
    </w:p>
    <w:p w14:paraId="30328AE3" w14:textId="77777777" w:rsidR="00782051" w:rsidRDefault="00782051" w:rsidP="00782051">
      <w:pPr>
        <w:suppressAutoHyphens/>
        <w:spacing w:after="0" w:line="240" w:lineRule="auto"/>
        <w:rPr>
          <w:rFonts w:ascii="Calibri" w:eastAsia="Calibri" w:hAnsi="Calibri" w:cs="Calibri"/>
          <w:color w:val="000000"/>
        </w:rPr>
      </w:pPr>
    </w:p>
    <w:p w14:paraId="712802EE" w14:textId="16B66833" w:rsidR="00782051" w:rsidRDefault="00782051"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Teacher-drivers homepage interface will have several components:</w:t>
      </w:r>
    </w:p>
    <w:p w14:paraId="1CC1B017" w14:textId="2ABF07AD"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Online test progress</w:t>
      </w:r>
    </w:p>
    <w:p w14:paraId="7D963DE7" w14:textId="388B7799"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Driver notes</w:t>
      </w:r>
    </w:p>
    <w:p w14:paraId="5A01352D" w14:textId="1C1185D5"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Special needs</w:t>
      </w:r>
    </w:p>
    <w:p w14:paraId="6747EA62" w14:textId="77EE1212"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Driver photo</w:t>
      </w:r>
    </w:p>
    <w:p w14:paraId="0338315B" w14:textId="61DA9943"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Student photo</w:t>
      </w:r>
    </w:p>
    <w:p w14:paraId="086C39AB" w14:textId="240B5B61" w:rsidR="00782051" w:rsidRDefault="00782051" w:rsidP="00782051">
      <w:pPr>
        <w:numPr>
          <w:ilvl w:val="1"/>
          <w:numId w:val="13"/>
        </w:numPr>
        <w:suppressAutoHyphens/>
        <w:spacing w:after="0" w:line="240" w:lineRule="auto"/>
        <w:rPr>
          <w:rFonts w:ascii="Calibri" w:eastAsia="Calibri" w:hAnsi="Calibri" w:cs="Calibri"/>
          <w:color w:val="000000"/>
        </w:rPr>
      </w:pPr>
      <w:r>
        <w:rPr>
          <w:rFonts w:ascii="Calibri" w:eastAsia="Calibri" w:hAnsi="Calibri" w:cs="Calibri"/>
          <w:color w:val="000000"/>
        </w:rPr>
        <w:t>Student Information:</w:t>
      </w:r>
    </w:p>
    <w:p w14:paraId="62BD54A1" w14:textId="02FAFB44"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First name</w:t>
      </w:r>
    </w:p>
    <w:p w14:paraId="71860158" w14:textId="5C9EC0A0"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last name</w:t>
      </w:r>
    </w:p>
    <w:p w14:paraId="5150ADAA" w14:textId="7B2D894F"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address</w:t>
      </w:r>
    </w:p>
    <w:p w14:paraId="1CF983A1" w14:textId="0225178C"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city</w:t>
      </w:r>
    </w:p>
    <w:p w14:paraId="640502BD" w14:textId="0D550A56"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state</w:t>
      </w:r>
    </w:p>
    <w:p w14:paraId="127A4682" w14:textId="77001805"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zip code</w:t>
      </w:r>
    </w:p>
    <w:p w14:paraId="59A67ED6" w14:textId="45226090"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phone number</w:t>
      </w:r>
    </w:p>
    <w:p w14:paraId="19A06E8E" w14:textId="498E51F6" w:rsidR="00782051" w:rsidRDefault="00782051" w:rsidP="00782051">
      <w:pPr>
        <w:numPr>
          <w:ilvl w:val="2"/>
          <w:numId w:val="13"/>
        </w:numPr>
        <w:suppressAutoHyphens/>
        <w:spacing w:after="0" w:line="240" w:lineRule="auto"/>
        <w:rPr>
          <w:rFonts w:ascii="Calibri" w:eastAsia="Calibri" w:hAnsi="Calibri" w:cs="Calibri"/>
          <w:color w:val="000000"/>
        </w:rPr>
      </w:pPr>
      <w:r>
        <w:rPr>
          <w:rFonts w:ascii="Calibri" w:eastAsia="Calibri" w:hAnsi="Calibri" w:cs="Calibri"/>
          <w:color w:val="000000"/>
        </w:rPr>
        <w:t>email</w:t>
      </w:r>
    </w:p>
    <w:p w14:paraId="1F1AF3F4" w14:textId="77777777" w:rsidR="00782051" w:rsidRPr="00001564" w:rsidRDefault="00782051" w:rsidP="00782051">
      <w:pPr>
        <w:numPr>
          <w:ilvl w:val="0"/>
          <w:numId w:val="13"/>
        </w:numPr>
        <w:suppressAutoHyphens/>
        <w:spacing w:after="0" w:line="240" w:lineRule="auto"/>
        <w:rPr>
          <w:rFonts w:ascii="Calibri" w:hAnsi="Calibri" w:cs="Calibri"/>
        </w:rPr>
      </w:pPr>
      <w:r>
        <w:rPr>
          <w:rFonts w:ascii="Calibri" w:eastAsia="Calibri" w:hAnsi="Calibri" w:cs="Calibri"/>
          <w:color w:val="000000"/>
        </w:rPr>
        <w:t>Administrator:</w:t>
      </w:r>
    </w:p>
    <w:p w14:paraId="680D9F0C" w14:textId="77777777" w:rsidR="00782051" w:rsidRPr="00001564" w:rsidRDefault="00782051" w:rsidP="00782051">
      <w:pPr>
        <w:numPr>
          <w:ilvl w:val="1"/>
          <w:numId w:val="13"/>
        </w:numPr>
        <w:suppressAutoHyphens/>
        <w:spacing w:after="0" w:line="240" w:lineRule="auto"/>
        <w:rPr>
          <w:rFonts w:ascii="Calibri" w:hAnsi="Calibri" w:cs="Calibri"/>
        </w:rPr>
      </w:pPr>
      <w:r>
        <w:rPr>
          <w:rFonts w:ascii="Calibri" w:eastAsia="Calibri" w:hAnsi="Calibri" w:cs="Calibri"/>
          <w:color w:val="000000"/>
        </w:rPr>
        <w:lastRenderedPageBreak/>
        <w:t>Create and Modify reservation</w:t>
      </w:r>
    </w:p>
    <w:p w14:paraId="6D9B6D2B" w14:textId="77777777" w:rsidR="00782051" w:rsidRPr="00001564" w:rsidRDefault="00782051" w:rsidP="00782051">
      <w:pPr>
        <w:suppressAutoHyphens/>
        <w:spacing w:after="0" w:line="240" w:lineRule="auto"/>
        <w:ind w:left="1440"/>
        <w:rPr>
          <w:rFonts w:ascii="Calibri" w:hAnsi="Calibri" w:cs="Calibri"/>
        </w:rPr>
      </w:pPr>
    </w:p>
    <w:p w14:paraId="7EB7F457" w14:textId="77777777" w:rsidR="00782051" w:rsidRPr="00001564" w:rsidRDefault="00782051" w:rsidP="00782051">
      <w:pPr>
        <w:numPr>
          <w:ilvl w:val="0"/>
          <w:numId w:val="13"/>
        </w:numPr>
        <w:suppressAutoHyphens/>
        <w:spacing w:after="0" w:line="240" w:lineRule="auto"/>
        <w:rPr>
          <w:rFonts w:ascii="Calibri" w:hAnsi="Calibri" w:cs="Calibri"/>
        </w:rPr>
      </w:pPr>
      <w:r>
        <w:rPr>
          <w:rFonts w:ascii="Calibri" w:eastAsia="Calibri" w:hAnsi="Calibri" w:cs="Calibri"/>
          <w:color w:val="000000"/>
        </w:rPr>
        <w:t>Technical staff</w:t>
      </w:r>
    </w:p>
    <w:p w14:paraId="7225B932" w14:textId="6E3E82BB" w:rsidR="00782051" w:rsidRPr="00782051" w:rsidRDefault="00782051" w:rsidP="00782051">
      <w:pPr>
        <w:numPr>
          <w:ilvl w:val="1"/>
          <w:numId w:val="13"/>
        </w:numPr>
        <w:suppressAutoHyphens/>
        <w:spacing w:after="0" w:line="240" w:lineRule="auto"/>
        <w:rPr>
          <w:rFonts w:ascii="Calibri" w:hAnsi="Calibri" w:cs="Calibri"/>
        </w:rPr>
      </w:pPr>
      <w:r>
        <w:rPr>
          <w:rFonts w:ascii="Calibri" w:eastAsia="Calibri" w:hAnsi="Calibri" w:cs="Calibri"/>
          <w:color w:val="000000"/>
        </w:rPr>
        <w:t>Reset Password</w:t>
      </w:r>
    </w:p>
    <w:p w14:paraId="6F2A36FE" w14:textId="0DD54E87" w:rsidR="00782051" w:rsidRPr="00782051" w:rsidRDefault="00782051" w:rsidP="00782051">
      <w:pPr>
        <w:numPr>
          <w:ilvl w:val="1"/>
          <w:numId w:val="13"/>
        </w:numPr>
        <w:suppressAutoHyphens/>
        <w:spacing w:after="0" w:line="240" w:lineRule="auto"/>
        <w:rPr>
          <w:rFonts w:ascii="Calibri" w:hAnsi="Calibri" w:cs="Calibri"/>
        </w:rPr>
      </w:pPr>
      <w:r>
        <w:rPr>
          <w:rFonts w:ascii="Calibri" w:eastAsia="Calibri" w:hAnsi="Calibri" w:cs="Calibri"/>
          <w:color w:val="000000"/>
        </w:rPr>
        <w:t>Update, change, and disable system components.</w:t>
      </w:r>
    </w:p>
    <w:p w14:paraId="715C8A03" w14:textId="7205E443" w:rsidR="00782051" w:rsidRPr="00001564" w:rsidRDefault="00782051" w:rsidP="00782051">
      <w:pPr>
        <w:numPr>
          <w:ilvl w:val="1"/>
          <w:numId w:val="13"/>
        </w:numPr>
        <w:suppressAutoHyphens/>
        <w:spacing w:after="0" w:line="240" w:lineRule="auto"/>
        <w:rPr>
          <w:rFonts w:ascii="Calibri" w:hAnsi="Calibri" w:cs="Calibri"/>
        </w:rPr>
      </w:pPr>
      <w:r>
        <w:rPr>
          <w:rFonts w:ascii="Calibri" w:eastAsia="Calibri" w:hAnsi="Calibri" w:cs="Calibri"/>
          <w:color w:val="000000"/>
        </w:rPr>
        <w:t>Disable learning packages.</w:t>
      </w:r>
    </w:p>
    <w:p w14:paraId="2C3E9C4A" w14:textId="77777777" w:rsidR="00782051" w:rsidRDefault="00782051" w:rsidP="00782051">
      <w:pPr>
        <w:suppressAutoHyphens/>
        <w:spacing w:after="0" w:line="240" w:lineRule="auto"/>
        <w:ind w:left="720"/>
        <w:rPr>
          <w:rFonts w:ascii="Calibri" w:hAnsi="Calibri" w:cs="Calibri"/>
        </w:rPr>
      </w:pPr>
    </w:p>
    <w:p w14:paraId="78FE96B9" w14:textId="77777777" w:rsidR="00782051" w:rsidRDefault="00782051" w:rsidP="00782051">
      <w:pPr>
        <w:numPr>
          <w:ilvl w:val="0"/>
          <w:numId w:val="13"/>
        </w:numPr>
        <w:suppressAutoHyphens/>
        <w:spacing w:after="0" w:line="240" w:lineRule="auto"/>
        <w:rPr>
          <w:rFonts w:ascii="Calibri" w:hAnsi="Calibri" w:cs="Calibri"/>
        </w:rPr>
      </w:pPr>
      <w:r>
        <w:rPr>
          <w:rFonts w:ascii="Calibri" w:hAnsi="Calibri" w:cs="Calibri"/>
        </w:rPr>
        <w:t>Owner:</w:t>
      </w:r>
    </w:p>
    <w:p w14:paraId="59E94139" w14:textId="77777777" w:rsidR="00782051" w:rsidRDefault="00782051" w:rsidP="00782051">
      <w:pPr>
        <w:numPr>
          <w:ilvl w:val="1"/>
          <w:numId w:val="13"/>
        </w:numPr>
        <w:suppressAutoHyphens/>
        <w:spacing w:after="0" w:line="240" w:lineRule="auto"/>
        <w:rPr>
          <w:rFonts w:ascii="Calibri" w:hAnsi="Calibri" w:cs="Calibri"/>
        </w:rPr>
      </w:pPr>
      <w:r>
        <w:rPr>
          <w:rFonts w:ascii="Calibri" w:hAnsi="Calibri" w:cs="Calibri"/>
        </w:rPr>
        <w:t>View documents on personal devices</w:t>
      </w:r>
    </w:p>
    <w:p w14:paraId="64781806" w14:textId="77777777" w:rsidR="00782051" w:rsidRPr="00001564" w:rsidRDefault="00782051" w:rsidP="00782051">
      <w:pPr>
        <w:numPr>
          <w:ilvl w:val="1"/>
          <w:numId w:val="13"/>
        </w:numPr>
        <w:suppressAutoHyphens/>
        <w:spacing w:after="0" w:line="240" w:lineRule="auto"/>
        <w:rPr>
          <w:rFonts w:ascii="Calibri" w:hAnsi="Calibri" w:cs="Calibri"/>
        </w:rPr>
      </w:pPr>
      <w:r>
        <w:rPr>
          <w:rFonts w:ascii="Calibri" w:hAnsi="Calibri" w:cs="Calibri"/>
        </w:rPr>
        <w:t xml:space="preserve">Print documents </w:t>
      </w:r>
    </w:p>
    <w:p w14:paraId="5A0FEAE5" w14:textId="2FB3338D" w:rsidR="00782051" w:rsidRPr="00782051" w:rsidRDefault="00782051" w:rsidP="00782051">
      <w:pPr>
        <w:suppressAutoHyphens/>
        <w:spacing w:after="0" w:line="240" w:lineRule="auto"/>
        <w:rPr>
          <w:rFonts w:ascii="Calibri" w:eastAsia="Calibri" w:hAnsi="Calibri" w:cs="Calibri"/>
          <w:b/>
          <w:bCs/>
          <w:color w:val="000000"/>
        </w:rPr>
      </w:pPr>
    </w:p>
    <w:p w14:paraId="0B6CD606" w14:textId="52F1CC7D" w:rsidR="00782051" w:rsidRDefault="00782051" w:rsidP="00782051">
      <w:pPr>
        <w:suppressAutoHyphens/>
        <w:spacing w:after="0" w:line="240" w:lineRule="auto"/>
        <w:rPr>
          <w:rFonts w:ascii="Calibri" w:eastAsia="Calibri" w:hAnsi="Calibri" w:cs="Calibri"/>
          <w:color w:val="000000"/>
        </w:rPr>
      </w:pPr>
      <w:r w:rsidRPr="00782051">
        <w:rPr>
          <w:rFonts w:ascii="Calibri" w:eastAsia="Calibri" w:hAnsi="Calibri" w:cs="Calibri"/>
          <w:b/>
          <w:bCs/>
          <w:color w:val="000000"/>
        </w:rPr>
        <w:t>Rationale:</w:t>
      </w:r>
      <w:r>
        <w:rPr>
          <w:rFonts w:ascii="Calibri" w:eastAsia="Calibri" w:hAnsi="Calibri" w:cs="Calibri"/>
          <w:b/>
          <w:bCs/>
          <w:color w:val="000000"/>
        </w:rPr>
        <w:t xml:space="preserve"> </w:t>
      </w:r>
      <w:r w:rsidRPr="00782051">
        <w:rPr>
          <w:rFonts w:ascii="Calibri" w:eastAsia="Calibri" w:hAnsi="Calibri" w:cs="Calibri"/>
          <w:color w:val="000000"/>
        </w:rPr>
        <w:t xml:space="preserve">The DriverPass system will be a web application containing several pages. </w:t>
      </w:r>
      <w:r>
        <w:rPr>
          <w:rFonts w:ascii="Calibri" w:eastAsia="Calibri" w:hAnsi="Calibri" w:cs="Calibri"/>
          <w:color w:val="000000"/>
        </w:rPr>
        <w:t xml:space="preserve">The home pages will be different for the five types of users. The users will utilize the system for various reasons and require different home page components. </w:t>
      </w:r>
    </w:p>
    <w:p w14:paraId="306B7B6B" w14:textId="4D388F11" w:rsidR="006E7A70" w:rsidRPr="00782051" w:rsidRDefault="00782051" w:rsidP="00782051">
      <w:pPr>
        <w:suppressAutoHyphens/>
        <w:spacing w:after="0" w:line="240" w:lineRule="auto"/>
        <w:rPr>
          <w:rFonts w:ascii="Calibri" w:eastAsia="Calibri" w:hAnsi="Calibri" w:cs="Calibri"/>
          <w:color w:val="000000"/>
        </w:rPr>
      </w:pPr>
      <w:r>
        <w:rPr>
          <w:rFonts w:ascii="Calibri" w:eastAsia="Calibri" w:hAnsi="Calibri" w:cs="Calibri"/>
          <w:color w:val="000000"/>
        </w:rPr>
        <w:t xml:space="preserve"> </w:t>
      </w:r>
    </w:p>
    <w:p w14:paraId="266A8234" w14:textId="77777777" w:rsidR="006E7A70" w:rsidRDefault="006E7A70" w:rsidP="006E7A70">
      <w:pPr>
        <w:pStyle w:val="Heading3"/>
        <w:keepNext w:val="0"/>
        <w:keepLines w:val="0"/>
        <w:suppressAutoHyphens/>
      </w:pPr>
      <w:r>
        <w:t>Assumptions</w:t>
      </w:r>
    </w:p>
    <w:p w14:paraId="5F11BF8F" w14:textId="2BE4D00F" w:rsidR="006E7A70" w:rsidRDefault="006E7A70" w:rsidP="006E7A70">
      <w:pPr>
        <w:suppressAutoHyphens/>
        <w:spacing w:after="0" w:line="240" w:lineRule="auto"/>
        <w:rPr>
          <w:rFonts w:ascii="Calibri" w:hAnsi="Calibri" w:cs="Calibri"/>
          <w:i/>
        </w:rPr>
      </w:pPr>
      <w:r>
        <w:rPr>
          <w:rFonts w:ascii="Calibri" w:hAnsi="Calibri" w:cs="Calibri"/>
          <w:i/>
        </w:rPr>
        <w:t xml:space="preserve">What things were not specifically addressed in your design above? What assumptions are you making in your design about the users or the technology they have? </w:t>
      </w:r>
    </w:p>
    <w:p w14:paraId="040E9A02" w14:textId="77777777" w:rsidR="0078144B" w:rsidRDefault="0078144B" w:rsidP="006E7A70">
      <w:pPr>
        <w:suppressAutoHyphens/>
        <w:spacing w:after="0" w:line="240" w:lineRule="auto"/>
        <w:rPr>
          <w:rFonts w:ascii="Calibri" w:hAnsi="Calibri" w:cs="Calibri"/>
        </w:rPr>
      </w:pPr>
    </w:p>
    <w:p w14:paraId="46EEB368" w14:textId="6B8CB8B0" w:rsidR="006E7A70" w:rsidRDefault="0078144B"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Users have devices that are compatible with the most relevant web browsers.</w:t>
      </w:r>
    </w:p>
    <w:p w14:paraId="10961BBF" w14:textId="10E492EA" w:rsidR="0078144B" w:rsidRDefault="0078144B" w:rsidP="006E7A70">
      <w:pPr>
        <w:numPr>
          <w:ilvl w:val="0"/>
          <w:numId w:val="13"/>
        </w:numPr>
        <w:suppressAutoHyphens/>
        <w:spacing w:after="0" w:line="240" w:lineRule="auto"/>
        <w:rPr>
          <w:rFonts w:ascii="Calibri" w:eastAsia="Calibri" w:hAnsi="Calibri" w:cs="Calibri"/>
          <w:color w:val="000000"/>
        </w:rPr>
      </w:pPr>
      <w:r>
        <w:rPr>
          <w:rFonts w:ascii="Calibri" w:eastAsia="Calibri" w:hAnsi="Calibri" w:cs="Calibri"/>
          <w:color w:val="000000"/>
        </w:rPr>
        <w:t xml:space="preserve">It's assumed that the driver will take notes for every lesson and require system functionality to create and save notes for each lesson. The note system should have four columns with a blank row for each lesson. There will be columns for Lesson Time, Start Hour, End Hour, and Driver Comments. </w:t>
      </w:r>
    </w:p>
    <w:p w14:paraId="4006F691" w14:textId="662DF715" w:rsidR="0078144B" w:rsidRDefault="0078144B" w:rsidP="0078144B">
      <w:pPr>
        <w:suppressAutoHyphens/>
        <w:spacing w:after="0" w:line="240" w:lineRule="auto"/>
        <w:rPr>
          <w:rFonts w:ascii="Calibri" w:eastAsia="Calibri" w:hAnsi="Calibri" w:cs="Calibri"/>
          <w:color w:val="000000"/>
        </w:rPr>
      </w:pPr>
    </w:p>
    <w:p w14:paraId="0C6CDBBD" w14:textId="605A712F" w:rsidR="0078144B" w:rsidRDefault="0078144B" w:rsidP="0078144B">
      <w:pPr>
        <w:suppressAutoHyphens/>
        <w:spacing w:after="0" w:line="240" w:lineRule="auto"/>
        <w:rPr>
          <w:rFonts w:ascii="Calibri" w:eastAsia="Calibri" w:hAnsi="Calibri" w:cs="Calibri"/>
          <w:color w:val="000000"/>
        </w:rPr>
      </w:pPr>
      <w:r w:rsidRPr="0078144B">
        <w:rPr>
          <w:rFonts w:ascii="Calibri" w:eastAsia="Calibri" w:hAnsi="Calibri" w:cs="Calibri"/>
          <w:b/>
          <w:bCs/>
          <w:color w:val="000000"/>
        </w:rPr>
        <w:t>Rationale:</w:t>
      </w:r>
      <w:r>
        <w:rPr>
          <w:rFonts w:ascii="Calibri" w:eastAsia="Calibri" w:hAnsi="Calibri" w:cs="Calibri"/>
          <w:color w:val="000000"/>
        </w:rPr>
        <w:t xml:space="preserve"> The DriverPass system is a web application. The system assumes that users have devices capable of running web browsers that can access the system. There is functionality for teacher drivers that the rest of the design has not covered. Teachers should have the functionality to store and take notes for each lesson. </w:t>
      </w:r>
    </w:p>
    <w:p w14:paraId="4E656A2E" w14:textId="77777777" w:rsidR="006E7A70" w:rsidRDefault="006E7A70" w:rsidP="006E7A70">
      <w:pPr>
        <w:suppressAutoHyphens/>
        <w:spacing w:after="240" w:line="240" w:lineRule="auto"/>
        <w:rPr>
          <w:rFonts w:ascii="Calibri" w:hAnsi="Calibri" w:cs="Calibri"/>
        </w:rPr>
      </w:pPr>
    </w:p>
    <w:p w14:paraId="23A758E7" w14:textId="77777777" w:rsidR="006E7A70" w:rsidRDefault="006E7A70" w:rsidP="006E7A70">
      <w:pPr>
        <w:pStyle w:val="Heading3"/>
        <w:keepNext w:val="0"/>
        <w:keepLines w:val="0"/>
        <w:suppressAutoHyphens/>
      </w:pPr>
      <w:bookmarkStart w:id="0" w:name="_heading=h.o73cqlpvrpe1"/>
      <w:bookmarkEnd w:id="0"/>
      <w:r>
        <w:t>Limitations</w:t>
      </w:r>
    </w:p>
    <w:p w14:paraId="660A68DD" w14:textId="75A83586" w:rsidR="006E7A70" w:rsidRDefault="006E7A70" w:rsidP="006E7A70">
      <w:pPr>
        <w:suppressAutoHyphens/>
        <w:spacing w:after="0" w:line="240" w:lineRule="auto"/>
        <w:rPr>
          <w:rFonts w:ascii="Calibri" w:hAnsi="Calibri" w:cs="Calibri"/>
          <w:i/>
        </w:rPr>
      </w:pPr>
      <w:r>
        <w:rPr>
          <w:rFonts w:ascii="Calibri" w:hAnsi="Calibri" w:cs="Calibri"/>
          <w:i/>
        </w:rPr>
        <w:t>Any system you build will naturally have limitations. What limitations do you see in your system design? What limitations do you have as far as resources, time, budget, or technology?</w:t>
      </w:r>
    </w:p>
    <w:p w14:paraId="511A4F36" w14:textId="77777777" w:rsidR="0078144B" w:rsidRDefault="0078144B" w:rsidP="006E7A70">
      <w:pPr>
        <w:suppressAutoHyphens/>
        <w:spacing w:after="0" w:line="240" w:lineRule="auto"/>
        <w:rPr>
          <w:rFonts w:ascii="Calibri" w:hAnsi="Calibri" w:cs="Calibri"/>
          <w:i/>
        </w:rPr>
      </w:pPr>
    </w:p>
    <w:p w14:paraId="3865C30C" w14:textId="6625236A" w:rsidR="006E7A70" w:rsidRDefault="0078144B" w:rsidP="006E7A70">
      <w:pPr>
        <w:numPr>
          <w:ilvl w:val="0"/>
          <w:numId w:val="14"/>
        </w:numPr>
        <w:suppressAutoHyphens/>
        <w:spacing w:after="0" w:line="240" w:lineRule="auto"/>
        <w:rPr>
          <w:rFonts w:ascii="Calibri" w:eastAsia="Calibri" w:hAnsi="Calibri" w:cs="Calibri"/>
          <w:color w:val="000000"/>
        </w:rPr>
      </w:pPr>
      <w:r>
        <w:rPr>
          <w:rFonts w:ascii="Calibri" w:eastAsia="Calibri" w:hAnsi="Calibri" w:cs="Calibri"/>
          <w:color w:val="000000"/>
        </w:rPr>
        <w:t>The system will need security to protect the sensitive data provided by the users of the system.</w:t>
      </w:r>
    </w:p>
    <w:p w14:paraId="39CC821C" w14:textId="3AD297D2" w:rsidR="0078144B" w:rsidRDefault="0078144B" w:rsidP="006E7A70">
      <w:pPr>
        <w:numPr>
          <w:ilvl w:val="0"/>
          <w:numId w:val="14"/>
        </w:numPr>
        <w:suppressAutoHyphens/>
        <w:spacing w:after="0" w:line="240" w:lineRule="auto"/>
        <w:rPr>
          <w:rFonts w:ascii="Calibri" w:eastAsia="Calibri" w:hAnsi="Calibri" w:cs="Calibri"/>
          <w:color w:val="000000"/>
        </w:rPr>
      </w:pPr>
      <w:r>
        <w:rPr>
          <w:rFonts w:ascii="Calibri" w:eastAsia="Calibri" w:hAnsi="Calibri" w:cs="Calibri"/>
          <w:color w:val="000000"/>
        </w:rPr>
        <w:t xml:space="preserve">The DriverPass company only has enough resources to manage students and teachers for their local DMV. </w:t>
      </w:r>
    </w:p>
    <w:p w14:paraId="3C171467" w14:textId="5C768756" w:rsidR="0078144B" w:rsidRDefault="0078144B" w:rsidP="0078144B">
      <w:pPr>
        <w:suppressAutoHyphens/>
        <w:spacing w:after="0" w:line="240" w:lineRule="auto"/>
        <w:rPr>
          <w:rFonts w:ascii="Calibri" w:eastAsia="Calibri" w:hAnsi="Calibri" w:cs="Calibri"/>
          <w:color w:val="000000"/>
        </w:rPr>
      </w:pPr>
    </w:p>
    <w:p w14:paraId="4A32D8DD" w14:textId="5EE0EC89" w:rsidR="0078144B" w:rsidRPr="0078144B" w:rsidRDefault="0078144B" w:rsidP="0078144B">
      <w:pPr>
        <w:suppressAutoHyphens/>
        <w:spacing w:after="0" w:line="240" w:lineRule="auto"/>
        <w:rPr>
          <w:rFonts w:ascii="Calibri" w:eastAsia="Calibri" w:hAnsi="Calibri" w:cs="Calibri"/>
          <w:color w:val="000000"/>
        </w:rPr>
      </w:pPr>
      <w:r w:rsidRPr="0078144B">
        <w:rPr>
          <w:rFonts w:ascii="Calibri" w:eastAsia="Calibri" w:hAnsi="Calibri" w:cs="Calibri"/>
          <w:b/>
          <w:bCs/>
          <w:color w:val="000000"/>
        </w:rPr>
        <w:t>Rationale</w:t>
      </w:r>
      <w:r w:rsidRPr="0078144B">
        <w:rPr>
          <w:rFonts w:ascii="Calibri" w:eastAsia="Calibri" w:hAnsi="Calibri" w:cs="Calibri"/>
          <w:color w:val="000000"/>
        </w:rPr>
        <w:t xml:space="preserve">: </w:t>
      </w:r>
      <w:r w:rsidRPr="0078144B">
        <w:rPr>
          <w:rFonts w:ascii="Times New Roman" w:eastAsia="Calibri" w:hAnsi="Times New Roman" w:cs="Times New Roman"/>
          <w:color w:val="000000"/>
          <w:sz w:val="24"/>
          <w:szCs w:val="24"/>
        </w:rPr>
        <w:t xml:space="preserve">The DriverPass company is small and only has the resources to provide </w:t>
      </w:r>
      <w:r>
        <w:rPr>
          <w:rFonts w:ascii="Times New Roman" w:eastAsia="Calibri" w:hAnsi="Times New Roman" w:cs="Times New Roman"/>
          <w:color w:val="000000"/>
          <w:sz w:val="24"/>
          <w:szCs w:val="24"/>
        </w:rPr>
        <w:t>its</w:t>
      </w:r>
      <w:r w:rsidRPr="0078144B">
        <w:rPr>
          <w:rFonts w:ascii="Times New Roman" w:eastAsia="Calibri" w:hAnsi="Times New Roman" w:cs="Times New Roman"/>
          <w:color w:val="000000"/>
          <w:sz w:val="24"/>
          <w:szCs w:val="24"/>
        </w:rPr>
        <w:t xml:space="preserve"> services for students taking their driving test at </w:t>
      </w:r>
      <w:r>
        <w:rPr>
          <w:rFonts w:ascii="Times New Roman" w:eastAsia="Calibri" w:hAnsi="Times New Roman" w:cs="Times New Roman"/>
          <w:color w:val="000000"/>
          <w:sz w:val="24"/>
          <w:szCs w:val="24"/>
        </w:rPr>
        <w:t>the</w:t>
      </w:r>
      <w:r w:rsidRPr="0078144B">
        <w:rPr>
          <w:rFonts w:ascii="Times New Roman" w:eastAsia="Calibri" w:hAnsi="Times New Roman" w:cs="Times New Roman"/>
          <w:color w:val="000000"/>
          <w:sz w:val="24"/>
          <w:szCs w:val="24"/>
        </w:rPr>
        <w:t xml:space="preserve"> local DMV.</w:t>
      </w:r>
    </w:p>
    <w:p w14:paraId="32F87841" w14:textId="77777777" w:rsidR="006E7A70" w:rsidRDefault="006E7A70" w:rsidP="006E7A70">
      <w:pPr>
        <w:suppressAutoHyphens/>
        <w:spacing w:after="240" w:line="240" w:lineRule="auto"/>
        <w:rPr>
          <w:rFonts w:ascii="Calibri" w:hAnsi="Calibri" w:cs="Calibri"/>
        </w:rPr>
      </w:pPr>
    </w:p>
    <w:p w14:paraId="648FEEC6" w14:textId="77777777" w:rsidR="0078144B" w:rsidRDefault="0078144B" w:rsidP="006E7A70">
      <w:pPr>
        <w:pStyle w:val="Heading3"/>
        <w:keepNext w:val="0"/>
        <w:keepLines w:val="0"/>
        <w:suppressAutoHyphens/>
      </w:pPr>
    </w:p>
    <w:p w14:paraId="14A4F423" w14:textId="77777777" w:rsidR="0078144B" w:rsidRDefault="0078144B" w:rsidP="006E7A70">
      <w:pPr>
        <w:pStyle w:val="Heading3"/>
        <w:keepNext w:val="0"/>
        <w:keepLines w:val="0"/>
        <w:suppressAutoHyphens/>
      </w:pPr>
    </w:p>
    <w:p w14:paraId="23E1F657" w14:textId="77777777" w:rsidR="0078144B" w:rsidRDefault="0078144B" w:rsidP="006E7A70">
      <w:pPr>
        <w:pStyle w:val="Heading3"/>
        <w:keepNext w:val="0"/>
        <w:keepLines w:val="0"/>
        <w:suppressAutoHyphens/>
      </w:pPr>
    </w:p>
    <w:p w14:paraId="1088B51A" w14:textId="77777777" w:rsidR="0078144B" w:rsidRDefault="0078144B" w:rsidP="006E7A70">
      <w:pPr>
        <w:pStyle w:val="Heading3"/>
        <w:keepNext w:val="0"/>
        <w:keepLines w:val="0"/>
        <w:suppressAutoHyphens/>
      </w:pPr>
    </w:p>
    <w:p w14:paraId="012A27BD" w14:textId="3A2AA1A9" w:rsidR="006E7A70" w:rsidRDefault="006E7A70" w:rsidP="006E7A70">
      <w:pPr>
        <w:pStyle w:val="Heading3"/>
        <w:keepNext w:val="0"/>
        <w:keepLines w:val="0"/>
        <w:suppressAutoHyphens/>
      </w:pPr>
      <w:r>
        <w:lastRenderedPageBreak/>
        <w:t>Gantt Chart</w:t>
      </w:r>
    </w:p>
    <w:p w14:paraId="49433422" w14:textId="77777777" w:rsidR="006E7A70" w:rsidRDefault="006E7A70" w:rsidP="006E7A70">
      <w:pPr>
        <w:suppressAutoHyphens/>
        <w:spacing w:after="0" w:line="240" w:lineRule="auto"/>
        <w:rPr>
          <w:rFonts w:ascii="Calibri" w:hAnsi="Calibri" w:cs="Calibri"/>
          <w:i/>
        </w:rPr>
      </w:pPr>
      <w:r>
        <w:rPr>
          <w:rFonts w:ascii="Calibri" w:hAnsi="Calibri" w:cs="Calibri"/>
          <w:i/>
        </w:rPr>
        <w:t xml:space="preserve">Please include a screenshot of the GANTT chart that you created with </w:t>
      </w:r>
      <w:proofErr w:type="spellStart"/>
      <w:r>
        <w:rPr>
          <w:rFonts w:ascii="Calibri" w:hAnsi="Calibri" w:cs="Calibri"/>
          <w:i/>
        </w:rPr>
        <w:t>Lucidchart</w:t>
      </w:r>
      <w:proofErr w:type="spellEnd"/>
      <w:r>
        <w:rPr>
          <w:rFonts w:ascii="Calibri" w:hAnsi="Calibri" w:cs="Calibri"/>
          <w:i/>
        </w:rPr>
        <w:t>. Be sure to check that it meets the plan described by the characters in the interview.</w:t>
      </w:r>
    </w:p>
    <w:p w14:paraId="3233D837" w14:textId="77777777" w:rsidR="006E7A70" w:rsidRDefault="006E7A70" w:rsidP="006E7A70">
      <w:pPr>
        <w:suppressAutoHyphens/>
        <w:spacing w:after="0" w:line="240" w:lineRule="auto"/>
        <w:rPr>
          <w:rFonts w:ascii="Calibri" w:hAnsi="Calibri" w:cs="Calibri"/>
        </w:rPr>
      </w:pPr>
    </w:p>
    <w:p w14:paraId="6C5DDD9B" w14:textId="4115BF5D" w:rsidR="006E7A70" w:rsidRDefault="0078144B" w:rsidP="006E7A70">
      <w:pPr>
        <w:suppressAutoHyphens/>
        <w:spacing w:after="0" w:line="240" w:lineRule="auto"/>
        <w:rPr>
          <w:rFonts w:ascii="Calibri" w:hAnsi="Calibri" w:cs="Calibri"/>
        </w:rPr>
      </w:pPr>
      <w:r>
        <w:rPr>
          <w:rFonts w:ascii="Calibri" w:hAnsi="Calibri" w:cs="Calibri"/>
          <w:noProof/>
        </w:rPr>
        <w:drawing>
          <wp:inline distT="0" distB="0" distL="0" distR="0" wp14:anchorId="7A5B1B3D" wp14:editId="7281C37F">
            <wp:extent cx="5943600" cy="3586480"/>
            <wp:effectExtent l="0" t="0" r="0"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943600" cy="3586480"/>
                    </a:xfrm>
                    <a:prstGeom prst="rect">
                      <a:avLst/>
                    </a:prstGeom>
                  </pic:spPr>
                </pic:pic>
              </a:graphicData>
            </a:graphic>
          </wp:inline>
        </w:drawing>
      </w:r>
    </w:p>
    <w:p w14:paraId="60E5B072" w14:textId="7F6E02B4" w:rsidR="008C1DC5" w:rsidRDefault="008C1DC5" w:rsidP="008C1DC5"/>
    <w:p w14:paraId="0EEB5A57" w14:textId="77777777" w:rsidR="008C1DC5" w:rsidRDefault="008C1DC5" w:rsidP="008C1DC5"/>
    <w:p w14:paraId="65003840" w14:textId="77777777" w:rsidR="008C1DC5" w:rsidRPr="008C1DC5" w:rsidRDefault="008C1DC5" w:rsidP="008C1DC5">
      <w:pPr>
        <w:pStyle w:val="ListParagraph"/>
        <w:pBdr>
          <w:top w:val="nil"/>
          <w:left w:val="nil"/>
          <w:bottom w:val="nil"/>
          <w:right w:val="nil"/>
          <w:between w:val="nil"/>
        </w:pBdr>
        <w:suppressAutoHyphens/>
        <w:spacing w:after="0" w:line="240" w:lineRule="auto"/>
        <w:ind w:left="2160"/>
        <w:rPr>
          <w:rFonts w:ascii="Calibri" w:eastAsia="Calibri" w:hAnsi="Calibri" w:cs="Calibri"/>
          <w:color w:val="000000"/>
        </w:rPr>
      </w:pPr>
    </w:p>
    <w:p w14:paraId="3F7A615A" w14:textId="77777777" w:rsidR="008C1DC5" w:rsidRPr="004D28C8" w:rsidRDefault="008C1DC5" w:rsidP="008C1DC5">
      <w:pPr>
        <w:pBdr>
          <w:top w:val="nil"/>
          <w:left w:val="nil"/>
          <w:bottom w:val="nil"/>
          <w:right w:val="nil"/>
          <w:between w:val="nil"/>
        </w:pBdr>
        <w:suppressAutoHyphens/>
        <w:spacing w:after="0" w:line="240" w:lineRule="auto"/>
        <w:rPr>
          <w:rFonts w:ascii="Calibri" w:eastAsia="Calibri" w:hAnsi="Calibri" w:cs="Calibri"/>
          <w:color w:val="000000"/>
        </w:rPr>
      </w:pPr>
    </w:p>
    <w:p w14:paraId="772B4AEB" w14:textId="77777777" w:rsidR="001F5855" w:rsidRPr="0073026F" w:rsidRDefault="001F5855" w:rsidP="00927DCE">
      <w:pPr>
        <w:suppressAutoHyphens/>
        <w:spacing w:after="240" w:line="240" w:lineRule="auto"/>
        <w:rPr>
          <w:rFonts w:ascii="Calibri" w:hAnsi="Calibri" w:cs="Calibri"/>
        </w:rPr>
      </w:pPr>
    </w:p>
    <w:sectPr w:rsidR="001F5855" w:rsidRPr="0073026F">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F41FD" w14:textId="77777777" w:rsidR="00115B33" w:rsidRDefault="00115B33">
      <w:pPr>
        <w:spacing w:after="0" w:line="240" w:lineRule="auto"/>
      </w:pPr>
      <w:r>
        <w:separator/>
      </w:r>
    </w:p>
  </w:endnote>
  <w:endnote w:type="continuationSeparator" w:id="0">
    <w:p w14:paraId="7E043A43" w14:textId="77777777" w:rsidR="00115B33" w:rsidRDefault="00115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Arimo">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338984" w14:textId="77777777" w:rsidR="00115B33" w:rsidRDefault="00115B33">
      <w:pPr>
        <w:spacing w:after="0" w:line="240" w:lineRule="auto"/>
      </w:pPr>
      <w:r>
        <w:separator/>
      </w:r>
    </w:p>
  </w:footnote>
  <w:footnote w:type="continuationSeparator" w:id="0">
    <w:p w14:paraId="1F20D523" w14:textId="77777777" w:rsidR="00115B33" w:rsidRDefault="00115B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12924"/>
    <w:multiLevelType w:val="multilevel"/>
    <w:tmpl w:val="A37E8E64"/>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1" w15:restartNumberingAfterBreak="0">
    <w:nsid w:val="090C33FE"/>
    <w:multiLevelType w:val="multilevel"/>
    <w:tmpl w:val="8658413E"/>
    <w:lvl w:ilvl="0">
      <w:start w:val="1"/>
      <w:numFmt w:val="bullet"/>
      <w:lvlText w:val=""/>
      <w:lvlJc w:val="left"/>
      <w:pPr>
        <w:ind w:left="72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A4519E2"/>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C357D32"/>
    <w:multiLevelType w:val="multilevel"/>
    <w:tmpl w:val="84448DAE"/>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4" w15:restartNumberingAfterBreak="0">
    <w:nsid w:val="0EC30C2E"/>
    <w:multiLevelType w:val="multilevel"/>
    <w:tmpl w:val="FC46BA72"/>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
      <w:lvlJc w:val="left"/>
      <w:pPr>
        <w:ind w:left="1080" w:hanging="360"/>
      </w:pPr>
      <w:rPr>
        <w:rFonts w:ascii="Symbol" w:hAnsi="Symbol" w:hint="default"/>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5" w15:restartNumberingAfterBreak="0">
    <w:nsid w:val="0FC956D2"/>
    <w:multiLevelType w:val="hybridMultilevel"/>
    <w:tmpl w:val="F15C0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F6EAD"/>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38D49A7"/>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FA66D9E"/>
    <w:multiLevelType w:val="multilevel"/>
    <w:tmpl w:val="C254B030"/>
    <w:lvl w:ilvl="0">
      <w:start w:val="1"/>
      <w:numFmt w:val="bullet"/>
      <w:lvlText w:val="o"/>
      <w:lvlJc w:val="left"/>
      <w:pPr>
        <w:ind w:left="720" w:hanging="360"/>
      </w:pPr>
      <w:rPr>
        <w:rFonts w:ascii="Courier New" w:hAnsi="Courier New" w:cs="Courier New"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DDA3EAF"/>
    <w:multiLevelType w:val="multilevel"/>
    <w:tmpl w:val="AD68EA64"/>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12" w15:restartNumberingAfterBreak="0">
    <w:nsid w:val="32D97060"/>
    <w:multiLevelType w:val="hybridMultilevel"/>
    <w:tmpl w:val="2A543D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177B22"/>
    <w:multiLevelType w:val="multilevel"/>
    <w:tmpl w:val="CE1EDE2C"/>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14" w15:restartNumberingAfterBreak="0">
    <w:nsid w:val="3CC87494"/>
    <w:multiLevelType w:val="hybridMultilevel"/>
    <w:tmpl w:val="3D1CDE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D544D2"/>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448F67E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47943CA6"/>
    <w:multiLevelType w:val="multilevel"/>
    <w:tmpl w:val="641AB9F8"/>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o"/>
      <w:lvlJc w:val="left"/>
      <w:pPr>
        <w:ind w:left="1440" w:hanging="360"/>
      </w:pPr>
      <w:rPr>
        <w:rFonts w:ascii="Courier New" w:hAnsi="Courier New" w:cs="Courier New" w:hint="default"/>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18"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54C72BF8"/>
    <w:multiLevelType w:val="multilevel"/>
    <w:tmpl w:val="C2468CEC"/>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20" w15:restartNumberingAfterBreak="0">
    <w:nsid w:val="560829ED"/>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5D402897"/>
    <w:multiLevelType w:val="hybridMultilevel"/>
    <w:tmpl w:val="08B8D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473F15"/>
    <w:multiLevelType w:val="hybridMultilevel"/>
    <w:tmpl w:val="B3241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B632C7"/>
    <w:multiLevelType w:val="multilevel"/>
    <w:tmpl w:val="C2468CEC"/>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24" w15:restartNumberingAfterBreak="0">
    <w:nsid w:val="684E4DA3"/>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A03317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6AC377D9"/>
    <w:multiLevelType w:val="hybridMultilevel"/>
    <w:tmpl w:val="FE4C77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BA06C5"/>
    <w:multiLevelType w:val="multilevel"/>
    <w:tmpl w:val="C2468CEC"/>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o"/>
      <w:lvlJc w:val="left"/>
      <w:pPr>
        <w:ind w:left="1080" w:hanging="360"/>
      </w:pPr>
      <w:rPr>
        <w:rFonts w:ascii="Arimo" w:eastAsia="Arimo" w:hAnsi="Arimo" w:cs="Arimo"/>
        <w:b w:val="0"/>
        <w:i w:val="0"/>
        <w:smallCaps w:val="0"/>
        <w:strike w:val="0"/>
        <w:shd w:val="clear" w:color="auto" w:fill="auto"/>
        <w:vertAlign w:val="baseline"/>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28"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7EE4A8F"/>
    <w:multiLevelType w:val="multilevel"/>
    <w:tmpl w:val="0C86B084"/>
    <w:lvl w:ilvl="0">
      <w:start w:val="1"/>
      <w:numFmt w:val="bullet"/>
      <w:lvlText w:val="●"/>
      <w:lvlJc w:val="left"/>
      <w:pPr>
        <w:ind w:left="360" w:hanging="360"/>
      </w:pPr>
      <w:rPr>
        <w:rFonts w:ascii="Noto Sans Symbols" w:eastAsia="Noto Sans Symbols" w:hAnsi="Noto Sans Symbols" w:cs="Noto Sans Symbols"/>
        <w:b w:val="0"/>
        <w:i w:val="0"/>
        <w:smallCaps w:val="0"/>
        <w:strike w:val="0"/>
        <w:shd w:val="clear" w:color="auto" w:fill="auto"/>
        <w:vertAlign w:val="baseline"/>
      </w:rPr>
    </w:lvl>
    <w:lvl w:ilvl="1">
      <w:start w:val="1"/>
      <w:numFmt w:val="bullet"/>
      <w:lvlText w:val=""/>
      <w:lvlJc w:val="left"/>
      <w:pPr>
        <w:ind w:left="720" w:hanging="360"/>
      </w:pPr>
      <w:rPr>
        <w:rFonts w:ascii="Symbol" w:hAnsi="Symbol" w:hint="default"/>
      </w:rPr>
    </w:lvl>
    <w:lvl w:ilvl="2">
      <w:start w:val="1"/>
      <w:numFmt w:val="bullet"/>
      <w:lvlText w:val="▪"/>
      <w:lvlJc w:val="left"/>
      <w:pPr>
        <w:ind w:left="1800" w:hanging="360"/>
      </w:pPr>
      <w:rPr>
        <w:rFonts w:ascii="Arimo" w:eastAsia="Arimo" w:hAnsi="Arimo" w:cs="Arimo"/>
        <w:b w:val="0"/>
        <w:i w:val="0"/>
        <w:smallCaps w:val="0"/>
        <w:strike w:val="0"/>
        <w:shd w:val="clear" w:color="auto" w:fill="auto"/>
        <w:vertAlign w:val="baseline"/>
      </w:rPr>
    </w:lvl>
    <w:lvl w:ilvl="3">
      <w:start w:val="1"/>
      <w:numFmt w:val="bullet"/>
      <w:lvlText w:val="●"/>
      <w:lvlJc w:val="left"/>
      <w:pPr>
        <w:ind w:left="2520" w:hanging="360"/>
      </w:pPr>
      <w:rPr>
        <w:rFonts w:ascii="Noto Sans Symbols" w:eastAsia="Noto Sans Symbols" w:hAnsi="Noto Sans Symbols" w:cs="Noto Sans Symbols"/>
        <w:b w:val="0"/>
        <w:i w:val="0"/>
        <w:smallCaps w:val="0"/>
        <w:strike w:val="0"/>
        <w:shd w:val="clear" w:color="auto" w:fill="auto"/>
        <w:vertAlign w:val="baseline"/>
      </w:rPr>
    </w:lvl>
    <w:lvl w:ilvl="4">
      <w:start w:val="1"/>
      <w:numFmt w:val="bullet"/>
      <w:lvlText w:val="o"/>
      <w:lvlJc w:val="left"/>
      <w:pPr>
        <w:ind w:left="3240" w:hanging="360"/>
      </w:pPr>
      <w:rPr>
        <w:rFonts w:ascii="Arimo" w:eastAsia="Arimo" w:hAnsi="Arimo" w:cs="Arimo"/>
        <w:b w:val="0"/>
        <w:i w:val="0"/>
        <w:smallCaps w:val="0"/>
        <w:strike w:val="0"/>
        <w:shd w:val="clear" w:color="auto" w:fill="auto"/>
        <w:vertAlign w:val="baseline"/>
      </w:rPr>
    </w:lvl>
    <w:lvl w:ilvl="5">
      <w:start w:val="1"/>
      <w:numFmt w:val="bullet"/>
      <w:lvlText w:val="▪"/>
      <w:lvlJc w:val="left"/>
      <w:pPr>
        <w:ind w:left="3960" w:hanging="360"/>
      </w:pPr>
      <w:rPr>
        <w:rFonts w:ascii="Arimo" w:eastAsia="Arimo" w:hAnsi="Arimo" w:cs="Arimo"/>
        <w:b w:val="0"/>
        <w:i w:val="0"/>
        <w:smallCaps w:val="0"/>
        <w:strike w:val="0"/>
        <w:shd w:val="clear" w:color="auto" w:fill="auto"/>
        <w:vertAlign w:val="baseline"/>
      </w:rPr>
    </w:lvl>
    <w:lvl w:ilvl="6">
      <w:start w:val="1"/>
      <w:numFmt w:val="bullet"/>
      <w:lvlText w:val="●"/>
      <w:lvlJc w:val="left"/>
      <w:pPr>
        <w:ind w:left="4680" w:hanging="360"/>
      </w:pPr>
      <w:rPr>
        <w:rFonts w:ascii="Noto Sans Symbols" w:eastAsia="Noto Sans Symbols" w:hAnsi="Noto Sans Symbols" w:cs="Noto Sans Symbols"/>
        <w:b w:val="0"/>
        <w:i w:val="0"/>
        <w:smallCaps w:val="0"/>
        <w:strike w:val="0"/>
        <w:shd w:val="clear" w:color="auto" w:fill="auto"/>
        <w:vertAlign w:val="baseline"/>
      </w:rPr>
    </w:lvl>
    <w:lvl w:ilvl="7">
      <w:start w:val="1"/>
      <w:numFmt w:val="bullet"/>
      <w:lvlText w:val="o"/>
      <w:lvlJc w:val="left"/>
      <w:pPr>
        <w:ind w:left="5400" w:hanging="360"/>
      </w:pPr>
      <w:rPr>
        <w:rFonts w:ascii="Arimo" w:eastAsia="Arimo" w:hAnsi="Arimo" w:cs="Arimo"/>
        <w:b w:val="0"/>
        <w:i w:val="0"/>
        <w:smallCaps w:val="0"/>
        <w:strike w:val="0"/>
        <w:shd w:val="clear" w:color="auto" w:fill="auto"/>
        <w:vertAlign w:val="baseline"/>
      </w:rPr>
    </w:lvl>
    <w:lvl w:ilvl="8">
      <w:start w:val="1"/>
      <w:numFmt w:val="bullet"/>
      <w:lvlText w:val="▪"/>
      <w:lvlJc w:val="left"/>
      <w:pPr>
        <w:ind w:left="6120" w:hanging="360"/>
      </w:pPr>
      <w:rPr>
        <w:rFonts w:ascii="Arimo" w:eastAsia="Arimo" w:hAnsi="Arimo" w:cs="Arimo"/>
        <w:b w:val="0"/>
        <w:i w:val="0"/>
        <w:smallCaps w:val="0"/>
        <w:strike w:val="0"/>
        <w:shd w:val="clear" w:color="auto" w:fill="auto"/>
        <w:vertAlign w:val="baseline"/>
      </w:rPr>
    </w:lvl>
  </w:abstractNum>
  <w:abstractNum w:abstractNumId="30" w15:restartNumberingAfterBreak="0">
    <w:nsid w:val="782A2BFA"/>
    <w:multiLevelType w:val="hybridMultilevel"/>
    <w:tmpl w:val="C166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9E64163"/>
    <w:multiLevelType w:val="hybridMultilevel"/>
    <w:tmpl w:val="47CEF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BC33A63"/>
    <w:multiLevelType w:val="hybridMultilevel"/>
    <w:tmpl w:val="44F6093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031223390">
    <w:abstractNumId w:val="34"/>
  </w:num>
  <w:num w:numId="2" w16cid:durableId="1411930611">
    <w:abstractNumId w:val="18"/>
  </w:num>
  <w:num w:numId="3" w16cid:durableId="1908221173">
    <w:abstractNumId w:val="31"/>
  </w:num>
  <w:num w:numId="4" w16cid:durableId="1508599175">
    <w:abstractNumId w:val="10"/>
  </w:num>
  <w:num w:numId="5" w16cid:durableId="1700667549">
    <w:abstractNumId w:val="8"/>
  </w:num>
  <w:num w:numId="6" w16cid:durableId="1290890588">
    <w:abstractNumId w:val="28"/>
  </w:num>
  <w:num w:numId="7" w16cid:durableId="1820026482">
    <w:abstractNumId w:val="26"/>
  </w:num>
  <w:num w:numId="8" w16cid:durableId="1907104633">
    <w:abstractNumId w:val="32"/>
  </w:num>
  <w:num w:numId="9" w16cid:durableId="1276597055">
    <w:abstractNumId w:val="21"/>
  </w:num>
  <w:num w:numId="10" w16cid:durableId="846751196">
    <w:abstractNumId w:val="5"/>
  </w:num>
  <w:num w:numId="11" w16cid:durableId="717703565">
    <w:abstractNumId w:val="30"/>
  </w:num>
  <w:num w:numId="12" w16cid:durableId="396131943">
    <w:abstractNumId w:val="10"/>
  </w:num>
  <w:num w:numId="13" w16cid:durableId="39088040">
    <w:abstractNumId w:val="18"/>
  </w:num>
  <w:num w:numId="14" w16cid:durableId="293143069">
    <w:abstractNumId w:val="31"/>
  </w:num>
  <w:num w:numId="15" w16cid:durableId="726758943">
    <w:abstractNumId w:val="22"/>
  </w:num>
  <w:num w:numId="16" w16cid:durableId="399522624">
    <w:abstractNumId w:val="14"/>
  </w:num>
  <w:num w:numId="17" w16cid:durableId="154496596">
    <w:abstractNumId w:val="9"/>
  </w:num>
  <w:num w:numId="18" w16cid:durableId="900824500">
    <w:abstractNumId w:val="16"/>
  </w:num>
  <w:num w:numId="19" w16cid:durableId="1672491116">
    <w:abstractNumId w:val="20"/>
  </w:num>
  <w:num w:numId="20" w16cid:durableId="1333296243">
    <w:abstractNumId w:val="7"/>
  </w:num>
  <w:num w:numId="21" w16cid:durableId="1038237475">
    <w:abstractNumId w:val="24"/>
  </w:num>
  <w:num w:numId="22" w16cid:durableId="1450512329">
    <w:abstractNumId w:val="1"/>
  </w:num>
  <w:num w:numId="23" w16cid:durableId="825560200">
    <w:abstractNumId w:val="33"/>
  </w:num>
  <w:num w:numId="24" w16cid:durableId="504588567">
    <w:abstractNumId w:val="27"/>
  </w:num>
  <w:num w:numId="25" w16cid:durableId="799688972">
    <w:abstractNumId w:val="2"/>
  </w:num>
  <w:num w:numId="26" w16cid:durableId="2029525092">
    <w:abstractNumId w:val="25"/>
  </w:num>
  <w:num w:numId="27" w16cid:durableId="1878425076">
    <w:abstractNumId w:val="19"/>
  </w:num>
  <w:num w:numId="28" w16cid:durableId="962544215">
    <w:abstractNumId w:val="15"/>
  </w:num>
  <w:num w:numId="29" w16cid:durableId="1078140499">
    <w:abstractNumId w:val="6"/>
  </w:num>
  <w:num w:numId="30" w16cid:durableId="92021774">
    <w:abstractNumId w:val="23"/>
  </w:num>
  <w:num w:numId="31" w16cid:durableId="43530109">
    <w:abstractNumId w:val="29"/>
  </w:num>
  <w:num w:numId="32" w16cid:durableId="1513447985">
    <w:abstractNumId w:val="17"/>
  </w:num>
  <w:num w:numId="33" w16cid:durableId="858853524">
    <w:abstractNumId w:val="3"/>
  </w:num>
  <w:num w:numId="34" w16cid:durableId="1928728918">
    <w:abstractNumId w:val="0"/>
  </w:num>
  <w:num w:numId="35" w16cid:durableId="719323461">
    <w:abstractNumId w:val="13"/>
  </w:num>
  <w:num w:numId="36" w16cid:durableId="1840266502">
    <w:abstractNumId w:val="11"/>
  </w:num>
  <w:num w:numId="37" w16cid:durableId="2018650513">
    <w:abstractNumId w:val="4"/>
  </w:num>
  <w:num w:numId="38" w16cid:durableId="17550817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MbGwNLY0BnIsTZR0lIJTi4sz8/NACixqAcBcCLQsAAAA"/>
  </w:docVars>
  <w:rsids>
    <w:rsidRoot w:val="001F5855"/>
    <w:rsid w:val="00001564"/>
    <w:rsid w:val="000B041D"/>
    <w:rsid w:val="000B78EB"/>
    <w:rsid w:val="000D1769"/>
    <w:rsid w:val="00115B33"/>
    <w:rsid w:val="0014411C"/>
    <w:rsid w:val="001549A9"/>
    <w:rsid w:val="001F5855"/>
    <w:rsid w:val="00223109"/>
    <w:rsid w:val="0027235C"/>
    <w:rsid w:val="002A7237"/>
    <w:rsid w:val="002C7177"/>
    <w:rsid w:val="002E0CDC"/>
    <w:rsid w:val="00362E5B"/>
    <w:rsid w:val="004A24BF"/>
    <w:rsid w:val="004D28C8"/>
    <w:rsid w:val="005411CD"/>
    <w:rsid w:val="005E14DD"/>
    <w:rsid w:val="006E2EFD"/>
    <w:rsid w:val="006E7A70"/>
    <w:rsid w:val="0073026F"/>
    <w:rsid w:val="0078144B"/>
    <w:rsid w:val="00782051"/>
    <w:rsid w:val="007919CA"/>
    <w:rsid w:val="008513B1"/>
    <w:rsid w:val="0087013E"/>
    <w:rsid w:val="008C1DC5"/>
    <w:rsid w:val="008E52E9"/>
    <w:rsid w:val="008F277B"/>
    <w:rsid w:val="009231F4"/>
    <w:rsid w:val="00927DCE"/>
    <w:rsid w:val="00927FD9"/>
    <w:rsid w:val="009462E1"/>
    <w:rsid w:val="009D4239"/>
    <w:rsid w:val="009D6B7E"/>
    <w:rsid w:val="00AE38B2"/>
    <w:rsid w:val="00B206CF"/>
    <w:rsid w:val="00B56238"/>
    <w:rsid w:val="00B741DD"/>
    <w:rsid w:val="00C4115E"/>
    <w:rsid w:val="00C865DB"/>
    <w:rsid w:val="00C924BA"/>
    <w:rsid w:val="00E02FEC"/>
    <w:rsid w:val="00E358DC"/>
    <w:rsid w:val="00F3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093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1431</TotalTime>
  <Pages>8</Pages>
  <Words>1700</Words>
  <Characters>969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1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tile, Amy</dc:creator>
  <cp:lastModifiedBy>Lewis Quick</cp:lastModifiedBy>
  <cp:revision>11</cp:revision>
  <dcterms:created xsi:type="dcterms:W3CDTF">2022-10-31T02:14:00Z</dcterms:created>
  <dcterms:modified xsi:type="dcterms:W3CDTF">2022-12-1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b58bdaea6c3f9fad6f849d703ff3890300a552fc0bdaaf494ed097f79089db</vt:lpwstr>
  </property>
</Properties>
</file>